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A2E6A" w14:textId="3433314F" w:rsidR="008F0B8F" w:rsidRPr="008F0B8F" w:rsidRDefault="00304B9A" w:rsidP="00AE6AF7">
      <w:pPr>
        <w:rPr>
          <w:rFonts w:cs="Arial"/>
          <w:i/>
          <w:szCs w:val="20"/>
        </w:rPr>
      </w:pPr>
      <w:r>
        <w:rPr>
          <w:rFonts w:cs="Arial"/>
          <w:i/>
          <w:noProof/>
          <w:szCs w:val="20"/>
        </w:rPr>
        <mc:AlternateContent>
          <mc:Choice Requires="wps">
            <w:drawing>
              <wp:anchor distT="0" distB="0" distL="114300" distR="114300" simplePos="0" relativeHeight="251660288" behindDoc="0" locked="0" layoutInCell="1" allowOverlap="1" wp14:anchorId="608EB0B8" wp14:editId="777897E6">
                <wp:simplePos x="0" y="0"/>
                <wp:positionH relativeFrom="margin">
                  <wp:align>right</wp:align>
                </wp:positionH>
                <wp:positionV relativeFrom="paragraph">
                  <wp:posOffset>-730250</wp:posOffset>
                </wp:positionV>
                <wp:extent cx="1365250" cy="209550"/>
                <wp:effectExtent l="0" t="0" r="25400" b="19050"/>
                <wp:wrapNone/>
                <wp:docPr id="2" name="Rectangle 2"/>
                <wp:cNvGraphicFramePr/>
                <a:graphic xmlns:a="http://schemas.openxmlformats.org/drawingml/2006/main">
                  <a:graphicData uri="http://schemas.microsoft.com/office/word/2010/wordprocessingShape">
                    <wps:wsp>
                      <wps:cNvSpPr/>
                      <wps:spPr>
                        <a:xfrm>
                          <a:off x="0" y="0"/>
                          <a:ext cx="1365250" cy="209550"/>
                        </a:xfrm>
                        <a:prstGeom prst="rect">
                          <a:avLst/>
                        </a:prstGeom>
                        <a:noFill/>
                        <a:ln w="6350">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wps:txbx>
                      <wps:bodyPr rot="0" spcFirstLastPara="0" vertOverflow="overflow" horzOverflow="overflow" vert="horz" wrap="square" lIns="45720" tIns="45720" rIns="4572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8EB0B8" id="Rectangle 2" o:spid="_x0000_s1026" style="position:absolute;margin-left:56.3pt;margin-top:-57.5pt;width:107.5pt;height:16.5pt;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" filled="f" strokecolor="#393737 [814]" strokeweight=".5pt">
                <v:textbox inset="3.6pt,,3.6pt">
                  <w:txbxContent>
                    <w:p w14:paraId="70B6C8D6" w14:textId="1F11047B" w:rsidR="000F2C9A" w:rsidRPr="00723F3C" w:rsidRDefault="000F2C9A" w:rsidP="000F2C9A">
                      <w:pPr>
                        <w:jc w:val="center"/>
                        <w:rPr>
                          <w:rFonts w:ascii="Roboto" w:hAnsi="Roboto"/>
                          <w:color w:val="3B3838" w:themeColor="background2" w:themeShade="40"/>
                          <w:sz w:val="16"/>
                          <w:szCs w:val="16"/>
                        </w:rPr>
                      </w:pPr>
                      <w:r w:rsidRPr="00723F3C">
                        <w:rPr>
                          <w:rFonts w:ascii="Roboto" w:hAnsi="Roboto"/>
                          <w:color w:val="3B3838" w:themeColor="background2" w:themeShade="40"/>
                          <w:sz w:val="16"/>
                          <w:szCs w:val="16"/>
                        </w:rPr>
                        <w:t>[RE</w:t>
                      </w:r>
                      <w:r w:rsidR="00D42A44">
                        <w:rPr>
                          <w:rFonts w:ascii="Roboto" w:hAnsi="Roboto"/>
                          <w:color w:val="3B3838" w:themeColor="background2" w:themeShade="40"/>
                          <w:sz w:val="16"/>
                          <w:szCs w:val="16"/>
                        </w:rPr>
                        <w:t>]</w:t>
                      </w:r>
                      <w:r w:rsidRPr="00723F3C">
                        <w:rPr>
                          <w:rFonts w:ascii="Roboto" w:hAnsi="Roboto"/>
                          <w:color w:val="3B3838" w:themeColor="background2" w:themeShade="40"/>
                          <w:sz w:val="16"/>
                          <w:szCs w:val="16"/>
                        </w:rPr>
                        <w:t xml:space="preserve"> PRE-ANALYSIS PLAN</w:t>
                      </w:r>
                    </w:p>
                  </w:txbxContent>
                </v:textbox>
                <w10:wrap anchorx="margin"/>
              </v:rect>
            </w:pict>
          </mc:Fallback>
        </mc:AlternateContent>
      </w:r>
      <w:r w:rsidR="00BC572B">
        <w:rPr>
          <w:rFonts w:cs="Arial"/>
          <w:i/>
          <w:noProof/>
          <w:szCs w:val="20"/>
        </w:rPr>
        <mc:AlternateContent>
          <mc:Choice Requires="wps">
            <w:drawing>
              <wp:anchor distT="0" distB="0" distL="114300" distR="114300" simplePos="0" relativeHeight="251659264" behindDoc="0" locked="0" layoutInCell="1" allowOverlap="1" wp14:anchorId="2ABC69C6" wp14:editId="2CAC3E5B">
                <wp:simplePos x="0" y="0"/>
                <wp:positionH relativeFrom="page">
                  <wp:align>left</wp:align>
                </wp:positionH>
                <wp:positionV relativeFrom="paragraph">
                  <wp:posOffset>-3412</wp:posOffset>
                </wp:positionV>
                <wp:extent cx="1699146" cy="350874"/>
                <wp:effectExtent l="0" t="0" r="0" b="0"/>
                <wp:wrapNone/>
                <wp:docPr id="1" name="Rectangle 1"/>
                <wp:cNvGraphicFramePr/>
                <a:graphic xmlns:a="http://schemas.openxmlformats.org/drawingml/2006/main">
                  <a:graphicData uri="http://schemas.microsoft.com/office/word/2010/wordprocessingShape">
                    <wps:wsp>
                      <wps:cNvSpPr/>
                      <wps:spPr>
                        <a:xfrm>
                          <a:off x="0" y="0"/>
                          <a:ext cx="1699146" cy="350874"/>
                        </a:xfrm>
                        <a:prstGeom prst="rect">
                          <a:avLst/>
                        </a:prstGeom>
                        <a:solidFill>
                          <a:srgbClr val="00B05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ABC69C6" id="Rectangle 1" o:spid="_x0000_s1027" style="position:absolute;margin-left:0;margin-top:-.25pt;width:133.8pt;height:27.65pt;z-index:251659264;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" fillcolor="#00b050" stroked="f" strokeweight="1pt">
                <v:textbox>
                  <w:txbxContent>
                    <w:p w14:paraId="4FEBF3EF" w14:textId="650D596C" w:rsidR="007777A0" w:rsidRPr="00C77470" w:rsidRDefault="00723F3C" w:rsidP="0021241A">
                      <w:pPr>
                        <w:rPr>
                          <w:rFonts w:ascii="Roboto" w:hAnsi="Roboto"/>
                          <w:spacing w:val="40"/>
                        </w:rPr>
                      </w:pPr>
                      <w:r w:rsidRPr="00C77470">
                        <w:rPr>
                          <w:rFonts w:ascii="Roboto" w:hAnsi="Roboto"/>
                          <w:spacing w:val="40"/>
                        </w:rPr>
                        <w:t>HE</w:t>
                      </w:r>
                      <w:r w:rsidR="00BC572B" w:rsidRPr="00C77470">
                        <w:rPr>
                          <w:rFonts w:ascii="Roboto" w:hAnsi="Roboto"/>
                          <w:spacing w:val="40"/>
                        </w:rPr>
                        <w:t>&amp;</w:t>
                      </w:r>
                      <w:r w:rsidRPr="00C77470">
                        <w:rPr>
                          <w:rFonts w:ascii="Roboto" w:hAnsi="Roboto"/>
                          <w:spacing w:val="40"/>
                        </w:rPr>
                        <w:t>G</w:t>
                      </w:r>
                      <w:r w:rsidR="007777A0" w:rsidRPr="00C77470">
                        <w:rPr>
                          <w:rFonts w:ascii="Roboto" w:hAnsi="Roboto"/>
                          <w:spacing w:val="40"/>
                        </w:rPr>
                        <w:t xml:space="preserve"> </w:t>
                      </w:r>
                      <w:r w:rsidR="0021241A" w:rsidRPr="00C77470">
                        <w:rPr>
                          <w:rFonts w:ascii="Roboto" w:hAnsi="Roboto"/>
                          <w:spacing w:val="40"/>
                        </w:rPr>
                        <w:t>ReScience</w:t>
                      </w:r>
                    </w:p>
                  </w:txbxContent>
                </v:textbox>
                <w10:wrap anchorx="page"/>
              </v:rect>
            </w:pict>
          </mc:Fallback>
        </mc:AlternateContent>
      </w:r>
      <w:r w:rsidR="00346E15">
        <w:rPr>
          <w:rFonts w:cs="Arial"/>
          <w:i/>
          <w:szCs w:val="20"/>
        </w:rPr>
        <w:t>Replication</w:t>
      </w:r>
      <w:r w:rsidR="008F0B8F" w:rsidRPr="008F0B8F">
        <w:rPr>
          <w:rFonts w:cs="Arial"/>
          <w:i/>
          <w:szCs w:val="20"/>
        </w:rPr>
        <w:t xml:space="preserve"> of</w:t>
      </w:r>
    </w:p>
    <w:p w14:paraId="7201620C" w14:textId="46365849" w:rsidR="008F0B8F" w:rsidRPr="00723F3C" w:rsidRDefault="000C2344" w:rsidP="006C44F4">
      <w:pPr>
        <w:spacing w:after="200"/>
        <w:rPr>
          <w:rFonts w:cs="Arial"/>
          <w:b/>
          <w:color w:val="000000" w:themeColor="text1"/>
          <w:sz w:val="26"/>
          <w:szCs w:val="26"/>
        </w:rPr>
      </w:pPr>
      <w:r>
        <w:rPr>
          <w:rFonts w:cs="Arial"/>
          <w:b/>
          <w:color w:val="000000" w:themeColor="text1"/>
          <w:sz w:val="26"/>
          <w:szCs w:val="26"/>
        </w:rPr>
        <w:t>&lt; Insert Title of Original S</w:t>
      </w:r>
      <w:r w:rsidR="008F0B8F" w:rsidRPr="00723F3C">
        <w:rPr>
          <w:rFonts w:cs="Arial"/>
          <w:b/>
          <w:color w:val="000000" w:themeColor="text1"/>
          <w:sz w:val="26"/>
          <w:szCs w:val="26"/>
        </w:rPr>
        <w:t>tudy &gt;</w:t>
      </w:r>
    </w:p>
    <w:p w14:paraId="7131C09D" w14:textId="22A1BB74" w:rsidR="008F0B8F" w:rsidRPr="007777A0" w:rsidRDefault="008F0B8F" w:rsidP="006C44F4">
      <w:pPr>
        <w:spacing w:after="80"/>
        <w:rPr>
          <w:rFonts w:cs="Arial"/>
          <w:color w:val="000000" w:themeColor="text1"/>
          <w:szCs w:val="20"/>
        </w:rPr>
      </w:pPr>
      <w:r w:rsidRPr="007777A0">
        <w:rPr>
          <w:rFonts w:cs="Arial"/>
          <w:i/>
          <w:color w:val="000000" w:themeColor="text1"/>
          <w:szCs w:val="20"/>
        </w:rPr>
        <w:t xml:space="preserve">by </w:t>
      </w:r>
      <w:r w:rsidRPr="007777A0">
        <w:rPr>
          <w:rFonts w:cs="Arial"/>
          <w:color w:val="000000" w:themeColor="text1"/>
          <w:szCs w:val="20"/>
        </w:rPr>
        <w:t>&lt; Insert Names of original authors in Kedron, P.J. format &gt;</w:t>
      </w:r>
    </w:p>
    <w:p w14:paraId="1093BBAD" w14:textId="41218097" w:rsidR="008F0B8F" w:rsidRPr="007777A0" w:rsidRDefault="008F0B8F" w:rsidP="00DD0B96">
      <w:pPr>
        <w:rPr>
          <w:rFonts w:cs="Arial"/>
          <w:color w:val="000000" w:themeColor="text1"/>
          <w:szCs w:val="20"/>
        </w:rPr>
      </w:pPr>
      <w:r w:rsidRPr="007777A0">
        <w:rPr>
          <w:rFonts w:cs="Arial"/>
          <w:i/>
          <w:color w:val="000000" w:themeColor="text1"/>
          <w:szCs w:val="20"/>
        </w:rPr>
        <w:t>in:</w:t>
      </w:r>
      <w:r w:rsidRPr="007777A0">
        <w:rPr>
          <w:rFonts w:cs="Arial"/>
          <w:color w:val="000000" w:themeColor="text1"/>
          <w:szCs w:val="20"/>
        </w:rPr>
        <w:t xml:space="preserve"> Journal, Volume(Issue), pages</w:t>
      </w:r>
    </w:p>
    <w:p w14:paraId="5E00C0A2" w14:textId="1B59B20E" w:rsidR="008F0B8F" w:rsidRPr="007777A0" w:rsidRDefault="00464CA6" w:rsidP="008519C3">
      <w:pPr>
        <w:spacing w:before="600" w:after="80"/>
        <w:rPr>
          <w:rFonts w:cs="Arial"/>
          <w:i/>
          <w:szCs w:val="20"/>
        </w:rPr>
      </w:pPr>
      <w:r w:rsidRPr="00464CA6">
        <w:rPr>
          <w:rFonts w:cs="Arial"/>
          <w:i/>
          <w:noProof/>
          <w:szCs w:val="20"/>
        </w:rPr>
        <mc:AlternateContent>
          <mc:Choice Requires="wps">
            <w:drawing>
              <wp:anchor distT="45720" distB="45720" distL="114300" distR="114300" simplePos="0" relativeHeight="251662336" behindDoc="0" locked="0" layoutInCell="1" allowOverlap="1" wp14:anchorId="1D3EED1F" wp14:editId="75B81EF7">
                <wp:simplePos x="0" y="0"/>
                <wp:positionH relativeFrom="page">
                  <wp:posOffset>0</wp:posOffset>
                </wp:positionH>
                <wp:positionV relativeFrom="paragraph">
                  <wp:posOffset>382601</wp:posOffset>
                </wp:positionV>
                <wp:extent cx="1685290" cy="3657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3EED1F" id="_x0000_t202" coordsize="21600,21600" o:spt="202" path="m,l,21600r21600,l21600,xe">
                <v:stroke joinstyle="miter"/>
                <v:path gradientshapeok="t" o:connecttype="rect"/>
              </v:shapetype>
              <v:shape id="Text Box 2" o:spid="_x0000_s1028" type="#_x0000_t202" style="position:absolute;margin-left:0;margin-top:30.15pt;width:132.7pt;height:28.8pt;z-index:251662336;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" stroked="f">
                <v:textbox inset=",0">
                  <w:txbxContent>
                    <w:p w14:paraId="0AFAC930" w14:textId="11584074" w:rsidR="00464CA6" w:rsidRPr="00464CA6" w:rsidRDefault="00464CA6" w:rsidP="00464CA6">
                      <w:pPr>
                        <w:spacing w:line="240" w:lineRule="auto"/>
                        <w:jc w:val="right"/>
                        <w:rPr>
                          <w:rFonts w:cs="Arial"/>
                          <w:b/>
                          <w:szCs w:val="20"/>
                        </w:rPr>
                      </w:pPr>
                      <w:r w:rsidRPr="00464CA6">
                        <w:rPr>
                          <w:rFonts w:cs="Arial"/>
                          <w:b/>
                          <w:szCs w:val="20"/>
                        </w:rPr>
                        <w:t>Created</w:t>
                      </w:r>
                    </w:p>
                    <w:p w14:paraId="01AD5C4A" w14:textId="1865B7B9" w:rsidR="00464CA6" w:rsidRPr="00464CA6" w:rsidRDefault="00464CA6" w:rsidP="00464CA6">
                      <w:pPr>
                        <w:spacing w:line="240" w:lineRule="auto"/>
                        <w:jc w:val="right"/>
                        <w:rPr>
                          <w:rFonts w:cs="Arial"/>
                          <w:sz w:val="18"/>
                          <w:szCs w:val="18"/>
                        </w:rPr>
                      </w:pPr>
                      <w:r w:rsidRPr="00464CA6">
                        <w:rPr>
                          <w:rFonts w:cs="Arial"/>
                          <w:sz w:val="18"/>
                          <w:szCs w:val="18"/>
                        </w:rPr>
                        <w:t>18 February 2021</w:t>
                      </w:r>
                    </w:p>
                    <w:p w14:paraId="434A3822" w14:textId="77777777" w:rsidR="00464CA6" w:rsidRDefault="00464CA6"/>
                  </w:txbxContent>
                </v:textbox>
                <w10:wrap type="square" anchorx="page"/>
              </v:shape>
            </w:pict>
          </mc:Fallback>
        </mc:AlternateContent>
      </w:r>
      <w:r w:rsidR="008F0B8F" w:rsidRPr="007777A0">
        <w:rPr>
          <w:rFonts w:cs="Arial"/>
          <w:i/>
          <w:szCs w:val="20"/>
        </w:rPr>
        <w:t>Replication Authors:</w:t>
      </w:r>
    </w:p>
    <w:p w14:paraId="786E5288" w14:textId="587AD52A" w:rsidR="008F0B8F" w:rsidRPr="00723F3C" w:rsidRDefault="000C6071" w:rsidP="007777A0">
      <w:pPr>
        <w:spacing w:after="80"/>
        <w:rPr>
          <w:rFonts w:cs="Arial"/>
          <w:color w:val="000000" w:themeColor="text1"/>
        </w:rPr>
      </w:pPr>
      <w:r w:rsidRPr="00464CA6">
        <w:rPr>
          <w:rFonts w:cs="Arial"/>
          <w:i/>
          <w:noProof/>
          <w:szCs w:val="20"/>
        </w:rPr>
        <mc:AlternateContent>
          <mc:Choice Requires="wps">
            <w:drawing>
              <wp:anchor distT="45720" distB="45720" distL="114300" distR="114300" simplePos="0" relativeHeight="251664384" behindDoc="0" locked="0" layoutInCell="1" allowOverlap="1" wp14:anchorId="4A47AC05" wp14:editId="7E95A4BE">
                <wp:simplePos x="0" y="0"/>
                <wp:positionH relativeFrom="page">
                  <wp:posOffset>0</wp:posOffset>
                </wp:positionH>
                <wp:positionV relativeFrom="paragraph">
                  <wp:posOffset>222250</wp:posOffset>
                </wp:positionV>
                <wp:extent cx="1685290" cy="36576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85290" cy="365760"/>
                        </a:xfrm>
                        <a:prstGeom prst="rect">
                          <a:avLst/>
                        </a:prstGeom>
                        <a:solidFill>
                          <a:srgbClr val="FFFFFF"/>
                        </a:solidFill>
                        <a:ln w="9525">
                          <a:noFill/>
                          <a:miter lim="800000"/>
                          <a:headEnd/>
                          <a:tailEnd/>
                        </a:ln>
                      </wps:spPr>
                      <wps:txbx>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wps:txbx>
                      <wps:bodyPr rot="0" vert="horz" wrap="square" lIns="91440" tIns="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AC05" id="_x0000_s1029" type="#_x0000_t202" style="position:absolute;margin-left:0;margin-top:17.5pt;width:132.7pt;height:28.8pt;z-index:25166438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" stroked="f">
                <v:textbox inset=",0">
                  <w:txbxContent>
                    <w:p w14:paraId="24317E46" w14:textId="52CF8DBE" w:rsidR="00464CA6" w:rsidRPr="00464CA6" w:rsidRDefault="00464CA6" w:rsidP="00464CA6">
                      <w:pPr>
                        <w:spacing w:line="240" w:lineRule="auto"/>
                        <w:jc w:val="right"/>
                        <w:rPr>
                          <w:rFonts w:cs="Arial"/>
                          <w:b/>
                          <w:szCs w:val="20"/>
                        </w:rPr>
                      </w:pPr>
                      <w:r>
                        <w:rPr>
                          <w:rFonts w:cs="Arial"/>
                          <w:b/>
                          <w:szCs w:val="20"/>
                        </w:rPr>
                        <w:t>Revised</w:t>
                      </w:r>
                    </w:p>
                    <w:p w14:paraId="19C5F988" w14:textId="06EAB91D" w:rsidR="00464CA6" w:rsidRPr="00464CA6" w:rsidRDefault="004A34D4" w:rsidP="00464CA6">
                      <w:pPr>
                        <w:spacing w:line="240" w:lineRule="auto"/>
                        <w:jc w:val="right"/>
                        <w:rPr>
                          <w:rFonts w:cs="Arial"/>
                          <w:sz w:val="18"/>
                          <w:szCs w:val="18"/>
                        </w:rPr>
                      </w:pPr>
                      <w:r>
                        <w:rPr>
                          <w:rFonts w:cs="Arial"/>
                          <w:sz w:val="18"/>
                          <w:szCs w:val="18"/>
                        </w:rPr>
                        <w:t>19</w:t>
                      </w:r>
                      <w:r w:rsidR="00464CA6" w:rsidRPr="00464CA6">
                        <w:rPr>
                          <w:rFonts w:cs="Arial"/>
                          <w:sz w:val="18"/>
                          <w:szCs w:val="18"/>
                        </w:rPr>
                        <w:t xml:space="preserve"> February 2021</w:t>
                      </w:r>
                    </w:p>
                    <w:p w14:paraId="5B028F6D" w14:textId="77777777" w:rsidR="00464CA6" w:rsidRDefault="00464CA6" w:rsidP="00464CA6"/>
                  </w:txbxContent>
                </v:textbox>
                <w10:wrap type="square" anchorx="page"/>
              </v:shape>
            </w:pict>
          </mc:Fallback>
        </mc:AlternateContent>
      </w:r>
      <w:r w:rsidR="00DE7DA9" w:rsidRPr="00723F3C">
        <w:rPr>
          <w:rFonts w:cs="Arial"/>
          <w:color w:val="000000" w:themeColor="text1"/>
        </w:rPr>
        <w:t>Peter Kedro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Sarah Bardin</w:t>
      </w:r>
      <w:r w:rsidR="00346E15" w:rsidRPr="00723F3C">
        <w:rPr>
          <w:rFonts w:cs="Arial"/>
          <w:color w:val="000000" w:themeColor="text1"/>
          <w:vertAlign w:val="superscript"/>
        </w:rPr>
        <w:t>1,</w:t>
      </w:r>
      <w:r>
        <w:rPr>
          <w:rFonts w:cs="Arial"/>
          <w:color w:val="000000" w:themeColor="text1"/>
          <w:vertAlign w:val="superscript"/>
        </w:rPr>
        <w:t xml:space="preserve"> </w:t>
      </w:r>
      <w:r w:rsidR="00346E15" w:rsidRPr="00723F3C">
        <w:rPr>
          <w:rFonts w:cs="Arial"/>
          <w:color w:val="000000" w:themeColor="text1"/>
          <w:vertAlign w:val="superscript"/>
        </w:rPr>
        <w:t>2</w:t>
      </w:r>
      <w:r w:rsidR="00346E15" w:rsidRPr="00723F3C">
        <w:rPr>
          <w:rFonts w:cs="Arial"/>
          <w:color w:val="000000" w:themeColor="text1"/>
        </w:rPr>
        <w:t>, Joseph Holler</w:t>
      </w:r>
      <w:r w:rsidR="00346E15" w:rsidRPr="00723F3C">
        <w:rPr>
          <w:rFonts w:cs="Arial"/>
          <w:color w:val="000000" w:themeColor="text1"/>
          <w:vertAlign w:val="superscript"/>
        </w:rPr>
        <w:t>3</w:t>
      </w:r>
    </w:p>
    <w:p w14:paraId="0DA0D0F8" w14:textId="2C9718F4" w:rsidR="00346E15" w:rsidRPr="00622130" w:rsidRDefault="00622130" w:rsidP="00DD0B96">
      <w:pPr>
        <w:rPr>
          <w:rFonts w:cs="Arial"/>
          <w:color w:val="000000" w:themeColor="text1"/>
          <w:sz w:val="18"/>
          <w:szCs w:val="18"/>
        </w:rPr>
      </w:pPr>
      <w:r w:rsidRPr="00622130">
        <w:rPr>
          <w:rFonts w:cs="Arial"/>
          <w:color w:val="000000" w:themeColor="text1"/>
          <w:sz w:val="18"/>
          <w:szCs w:val="18"/>
          <w:vertAlign w:val="superscript"/>
        </w:rPr>
        <w:t>1</w:t>
      </w:r>
      <w:r w:rsidRPr="00622130">
        <w:rPr>
          <w:rFonts w:cs="Arial"/>
          <w:color w:val="000000" w:themeColor="text1"/>
          <w:sz w:val="18"/>
          <w:szCs w:val="18"/>
        </w:rPr>
        <w:t>Arizona State University, School of Geographical Sciences and Urban Planning, Tempe, AZ, USA</w:t>
      </w:r>
      <w:r>
        <w:rPr>
          <w:rFonts w:cs="Arial"/>
          <w:color w:val="000000" w:themeColor="text1"/>
          <w:sz w:val="18"/>
          <w:szCs w:val="18"/>
        </w:rPr>
        <w:t xml:space="preserve"> – </w:t>
      </w:r>
      <w:r>
        <w:rPr>
          <w:rFonts w:cs="Arial"/>
          <w:color w:val="000000" w:themeColor="text1"/>
          <w:sz w:val="18"/>
          <w:szCs w:val="18"/>
          <w:vertAlign w:val="superscript"/>
        </w:rPr>
        <w:t>2</w:t>
      </w:r>
      <w:r>
        <w:rPr>
          <w:rFonts w:cs="Arial"/>
          <w:color w:val="000000" w:themeColor="text1"/>
          <w:sz w:val="18"/>
          <w:szCs w:val="18"/>
        </w:rPr>
        <w:t xml:space="preserve">Arizona State University, Spatial Analysis Research Center (SPARC), Tempe, AZ, USA – </w:t>
      </w:r>
      <w:r>
        <w:rPr>
          <w:rFonts w:cs="Arial"/>
          <w:color w:val="000000" w:themeColor="text1"/>
          <w:sz w:val="18"/>
          <w:szCs w:val="18"/>
          <w:vertAlign w:val="superscript"/>
        </w:rPr>
        <w:t>3</w:t>
      </w:r>
      <w:r>
        <w:rPr>
          <w:rFonts w:cs="Arial"/>
          <w:color w:val="000000" w:themeColor="text1"/>
          <w:sz w:val="18"/>
          <w:szCs w:val="18"/>
        </w:rPr>
        <w:t>Middlebury College, Department of Geography, Middlebury, VT, USA</w:t>
      </w:r>
    </w:p>
    <w:p w14:paraId="0B928DAD" w14:textId="3F9B0482" w:rsidR="00BB1CBE" w:rsidRPr="000C149B" w:rsidRDefault="00BB1CBE" w:rsidP="008C0801">
      <w:pPr>
        <w:tabs>
          <w:tab w:val="left" w:pos="4771"/>
        </w:tabs>
        <w:spacing w:before="400" w:after="80"/>
        <w:rPr>
          <w:rFonts w:cs="Arial"/>
          <w:i/>
          <w:szCs w:val="20"/>
        </w:rPr>
      </w:pPr>
      <w:r w:rsidRPr="000C149B">
        <w:rPr>
          <w:rFonts w:cs="Arial"/>
          <w:i/>
          <w:szCs w:val="20"/>
        </w:rPr>
        <w:t>Replication Materials Available</w:t>
      </w:r>
      <w:r w:rsidR="00AE6AF7">
        <w:rPr>
          <w:rFonts w:cs="Arial"/>
          <w:i/>
          <w:szCs w:val="20"/>
        </w:rPr>
        <w:t xml:space="preserve"> at:</w:t>
      </w:r>
      <w:r w:rsidR="008C0801">
        <w:rPr>
          <w:rFonts w:cs="Arial"/>
          <w:i/>
          <w:szCs w:val="20"/>
        </w:rPr>
        <w:tab/>
      </w:r>
    </w:p>
    <w:p w14:paraId="7AB4F7D9" w14:textId="1D907FBC" w:rsidR="00622130" w:rsidRPr="00622130" w:rsidRDefault="000F2C9A" w:rsidP="00622130">
      <w:pPr>
        <w:pStyle w:val="Footer"/>
        <w:rPr>
          <w:rFonts w:cs="Arial"/>
          <w:color w:val="000000" w:themeColor="text1"/>
          <w:szCs w:val="20"/>
        </w:rPr>
      </w:pPr>
      <w:r>
        <w:rPr>
          <w:rFonts w:cs="Arial"/>
          <w:b/>
          <w:color w:val="000000" w:themeColor="text1"/>
          <w:szCs w:val="20"/>
        </w:rPr>
        <w:t>Pre-registered Plan</w:t>
      </w:r>
      <w:r w:rsidR="00622130">
        <w:rPr>
          <w:rFonts w:cs="Arial"/>
          <w:color w:val="000000" w:themeColor="text1"/>
          <w:szCs w:val="20"/>
        </w:rPr>
        <w:t xml:space="preserve"> </w:t>
      </w:r>
      <w:r w:rsidR="004D422E" w:rsidRPr="004D422E">
        <w:rPr>
          <w:rFonts w:cs="Arial"/>
          <w:color w:val="000000" w:themeColor="text1"/>
          <w:szCs w:val="20"/>
        </w:rPr>
        <w:t>–</w:t>
      </w:r>
      <w:r w:rsidR="00622130">
        <w:rPr>
          <w:rFonts w:cs="Arial"/>
          <w:color w:val="000000" w:themeColor="text1"/>
          <w:szCs w:val="20"/>
        </w:rPr>
        <w:t xml:space="preserve"> &lt; URL to access pre-registered protocols &gt;</w:t>
      </w:r>
    </w:p>
    <w:p w14:paraId="74DCF65F" w14:textId="2EC47E12" w:rsidR="00622130" w:rsidRPr="00622130" w:rsidRDefault="00622130" w:rsidP="00622130">
      <w:pPr>
        <w:pStyle w:val="Footer"/>
        <w:rPr>
          <w:rFonts w:cs="Arial"/>
          <w:szCs w:val="20"/>
        </w:rPr>
      </w:pPr>
      <w:r w:rsidRPr="00622130">
        <w:rPr>
          <w:rFonts w:cs="Arial"/>
          <w:b/>
          <w:color w:val="000000" w:themeColor="text1"/>
          <w:szCs w:val="20"/>
        </w:rPr>
        <w:t xml:space="preserve">Data </w:t>
      </w:r>
      <w:r w:rsidR="004D422E" w:rsidRPr="004D422E">
        <w:rPr>
          <w:rFonts w:cs="Arial"/>
          <w:color w:val="000000" w:themeColor="text1"/>
          <w:szCs w:val="20"/>
        </w:rPr>
        <w:t>–</w:t>
      </w:r>
      <w:r w:rsidRPr="00622130">
        <w:rPr>
          <w:rFonts w:cs="Arial"/>
          <w:b/>
          <w:color w:val="000000" w:themeColor="text1"/>
          <w:szCs w:val="20"/>
        </w:rPr>
        <w:t xml:space="preserve"> </w:t>
      </w:r>
      <w:r w:rsidRPr="00622130">
        <w:rPr>
          <w:rFonts w:cs="Arial"/>
          <w:szCs w:val="20"/>
        </w:rPr>
        <w:t>&lt; URL to access data, or procedure to access data &gt;</w:t>
      </w:r>
    </w:p>
    <w:p w14:paraId="22497B0C" w14:textId="06274F55" w:rsidR="00622130" w:rsidRPr="00622130" w:rsidRDefault="00622130" w:rsidP="00622130">
      <w:pPr>
        <w:pStyle w:val="Footer"/>
        <w:rPr>
          <w:rFonts w:cs="Arial"/>
          <w:szCs w:val="20"/>
        </w:rPr>
      </w:pPr>
      <w:r>
        <w:rPr>
          <w:rFonts w:cs="Arial"/>
          <w:b/>
          <w:color w:val="000000" w:themeColor="text1"/>
          <w:szCs w:val="20"/>
        </w:rPr>
        <w:t>Code</w:t>
      </w:r>
      <w:r>
        <w:rPr>
          <w:rFonts w:cs="Arial"/>
          <w:color w:val="000000" w:themeColor="text1"/>
          <w:szCs w:val="20"/>
        </w:rPr>
        <w:t xml:space="preserve"> </w:t>
      </w:r>
      <w:r w:rsidR="004D422E" w:rsidRPr="004D422E">
        <w:rPr>
          <w:rFonts w:cs="Arial"/>
          <w:color w:val="000000" w:themeColor="text1"/>
          <w:szCs w:val="20"/>
        </w:rPr>
        <w:t>–</w:t>
      </w:r>
      <w:r w:rsidRPr="00622130">
        <w:rPr>
          <w:rFonts w:cs="Arial"/>
          <w:color w:val="000000" w:themeColor="text1"/>
          <w:szCs w:val="20"/>
        </w:rPr>
        <w:t xml:space="preserve"> </w:t>
      </w:r>
      <w:r w:rsidRPr="00622130">
        <w:rPr>
          <w:rFonts w:cs="Arial"/>
          <w:szCs w:val="20"/>
        </w:rPr>
        <w:t xml:space="preserve">&lt; URL to access </w:t>
      </w:r>
      <w:r>
        <w:rPr>
          <w:rFonts w:cs="Arial"/>
          <w:szCs w:val="20"/>
        </w:rPr>
        <w:t>code</w:t>
      </w:r>
      <w:r w:rsidRPr="00622130">
        <w:rPr>
          <w:rFonts w:cs="Arial"/>
          <w:szCs w:val="20"/>
        </w:rPr>
        <w:t>, or procedure to access code &gt;</w:t>
      </w:r>
    </w:p>
    <w:p w14:paraId="67C5A6EE" w14:textId="3379CB0C" w:rsidR="00594324" w:rsidRPr="00B33C3B" w:rsidRDefault="00594324" w:rsidP="00EC36C2">
      <w:pPr>
        <w:spacing w:before="1000" w:after="80"/>
        <w:rPr>
          <w:rFonts w:cs="Arial"/>
          <w:b/>
        </w:rPr>
      </w:pPr>
      <w:r w:rsidRPr="00B33C3B">
        <w:rPr>
          <w:rFonts w:cs="Arial"/>
          <w:b/>
        </w:rPr>
        <w:t>Abstract</w:t>
      </w:r>
    </w:p>
    <w:p w14:paraId="7E1200CA" w14:textId="7198C6BA" w:rsidR="00723F3C" w:rsidRDefault="00DE7DA9" w:rsidP="00723F3C">
      <w:pPr>
        <w:rPr>
          <w:rFonts w:cs="Arial"/>
          <w:szCs w:val="20"/>
        </w:rPr>
      </w:pPr>
      <w:r>
        <w:rPr>
          <w:rFonts w:cs="Arial"/>
          <w:szCs w:val="20"/>
        </w:rPr>
        <w:t xml:space="preserve">Briefly describe the original analysis – </w:t>
      </w:r>
      <w:r w:rsidR="00FC4C31">
        <w:rPr>
          <w:rFonts w:cs="Arial"/>
          <w:szCs w:val="20"/>
        </w:rPr>
        <w:t xml:space="preserve">type of study, </w:t>
      </w:r>
      <w:r>
        <w:rPr>
          <w:rFonts w:cs="Arial"/>
          <w:szCs w:val="20"/>
        </w:rPr>
        <w:t xml:space="preserve">research design, analytical approach, and results; motivation of the replication; and </w:t>
      </w:r>
      <w:r w:rsidR="00723F3C">
        <w:rPr>
          <w:rFonts w:cs="Arial"/>
          <w:szCs w:val="20"/>
        </w:rPr>
        <w:t>outline of the replication study</w:t>
      </w:r>
    </w:p>
    <w:p w14:paraId="55B3895D" w14:textId="4AEFC038" w:rsidR="005716F5" w:rsidRDefault="005716F5" w:rsidP="00723F3C">
      <w:pPr>
        <w:rPr>
          <w:rFonts w:cs="Arial"/>
          <w:szCs w:val="20"/>
        </w:rPr>
      </w:pPr>
    </w:p>
    <w:p w14:paraId="6AADF7F6" w14:textId="3F5C1DDC" w:rsidR="001F358B" w:rsidRDefault="001F358B" w:rsidP="00723F3C">
      <w:pPr>
        <w:rPr>
          <w:rFonts w:cs="Arial"/>
          <w:szCs w:val="20"/>
        </w:rPr>
      </w:pPr>
    </w:p>
    <w:tbl>
      <w:tblPr>
        <w:tblStyle w:val="TableGrid"/>
        <w:tblW w:w="0" w:type="auto"/>
        <w:tblCellMar>
          <w:top w:w="29" w:type="dxa"/>
          <w:left w:w="72" w:type="dxa"/>
          <w:bottom w:w="29" w:type="dxa"/>
          <w:right w:w="72" w:type="dxa"/>
        </w:tblCellMar>
        <w:tblLook w:val="04A0" w:firstRow="1" w:lastRow="0" w:firstColumn="1" w:lastColumn="0" w:noHBand="0" w:noVBand="1"/>
      </w:tblPr>
      <w:tblGrid>
        <w:gridCol w:w="7910"/>
      </w:tblGrid>
      <w:tr w:rsidR="00C544E1" w14:paraId="67C08CC1" w14:textId="77777777" w:rsidTr="00C544E1">
        <w:tc>
          <w:tcPr>
            <w:tcW w:w="7910" w:type="dxa"/>
            <w:shd w:val="clear" w:color="auto" w:fill="E7E6E6" w:themeFill="background2"/>
          </w:tcPr>
          <w:p w14:paraId="0531EF93" w14:textId="5548CB74" w:rsidR="00C544E1" w:rsidRDefault="00C544E1" w:rsidP="00723F3C">
            <w:pPr>
              <w:rPr>
                <w:rFonts w:cs="Arial"/>
                <w:szCs w:val="20"/>
              </w:rPr>
            </w:pPr>
            <w:r>
              <w:rPr>
                <w:rFonts w:cs="Arial"/>
                <w:szCs w:val="20"/>
              </w:rPr>
              <w:t xml:space="preserve">Research Hypotheses to Replicate </w:t>
            </w:r>
          </w:p>
        </w:tc>
      </w:tr>
      <w:tr w:rsidR="00C544E1" w14:paraId="3E81DB2D" w14:textId="77777777" w:rsidTr="00C544E1">
        <w:tc>
          <w:tcPr>
            <w:tcW w:w="7910" w:type="dxa"/>
          </w:tcPr>
          <w:p w14:paraId="2D33D2C4" w14:textId="3F1E69F5" w:rsidR="00C544E1" w:rsidRDefault="00D671F6" w:rsidP="00D671F6">
            <w:pPr>
              <w:spacing w:after="80"/>
              <w:rPr>
                <w:rFonts w:cs="Arial"/>
                <w:szCs w:val="20"/>
              </w:rPr>
            </w:pPr>
            <w:r w:rsidRPr="00D671F6">
              <w:rPr>
                <w:rFonts w:cs="Arial"/>
                <w:b/>
                <w:szCs w:val="20"/>
              </w:rPr>
              <w:t>H1:</w:t>
            </w:r>
            <w:r>
              <w:rPr>
                <w:rFonts w:cs="Arial"/>
                <w:szCs w:val="20"/>
              </w:rPr>
              <w:t xml:space="preserve"> </w:t>
            </w:r>
            <w:r w:rsidR="00C544E1" w:rsidRPr="00D671F6">
              <w:rPr>
                <w:rFonts w:cs="Arial"/>
                <w:szCs w:val="20"/>
              </w:rPr>
              <w:t xml:space="preserve">Separately list each research question and associated hypotheses being replicated. If a hypothesis is directional, state the direction. Identify the spatial coverage over which each hypothesis is expected to hold, and the spatial coverage at which each hypothesis will be tested (e.g., within a specific sub-region). </w:t>
            </w:r>
          </w:p>
          <w:p w14:paraId="60E4A459" w14:textId="4DBD84D2" w:rsidR="00B34357" w:rsidRPr="00B34357" w:rsidRDefault="00D671F6" w:rsidP="00B34357">
            <w:pPr>
              <w:rPr>
                <w:rFonts w:cs="Arial"/>
                <w:szCs w:val="20"/>
              </w:rPr>
            </w:pPr>
            <w:r w:rsidRPr="009E7E7B">
              <w:rPr>
                <w:rFonts w:cs="Arial"/>
                <w:b/>
                <w:szCs w:val="20"/>
              </w:rPr>
              <w:t>Original test</w:t>
            </w:r>
            <w:r w:rsidR="009E7E7B" w:rsidRPr="009E7E7B">
              <w:rPr>
                <w:rFonts w:cs="Arial"/>
                <w:b/>
                <w:szCs w:val="20"/>
              </w:rPr>
              <w:t>:</w:t>
            </w:r>
            <w:r w:rsidR="009E7E7B">
              <w:rPr>
                <w:rFonts w:cs="Arial"/>
                <w:szCs w:val="20"/>
              </w:rPr>
              <w:t xml:space="preserve"> Briefly summarize the primary method/statistic used to test the hypothesis</w:t>
            </w:r>
          </w:p>
        </w:tc>
      </w:tr>
    </w:tbl>
    <w:p w14:paraId="4BF24C26" w14:textId="77777777" w:rsidR="00C544E1" w:rsidRDefault="00C544E1" w:rsidP="00723F3C">
      <w:pPr>
        <w:rPr>
          <w:rFonts w:cs="Arial"/>
          <w:szCs w:val="20"/>
        </w:rPr>
      </w:pPr>
    </w:p>
    <w:p w14:paraId="00F8C399" w14:textId="7720ECF1" w:rsidR="00BC572B" w:rsidRPr="00BC572B" w:rsidRDefault="00BC572B" w:rsidP="00723F3C">
      <w:pPr>
        <w:rPr>
          <w:rFonts w:cs="Arial"/>
          <w:b/>
          <w:i/>
          <w:szCs w:val="20"/>
        </w:rPr>
        <w:sectPr w:rsidR="00BC572B" w:rsidRPr="00BC572B" w:rsidSect="00BC63FE">
          <w:footerReference w:type="default" r:id="rId8"/>
          <w:footerReference w:type="first" r:id="rId9"/>
          <w:pgSz w:w="12240" w:h="15840"/>
          <w:pgMar w:top="1800" w:right="1440" w:bottom="1800" w:left="2880" w:header="720" w:footer="720" w:gutter="0"/>
          <w:pgNumType w:start="1"/>
          <w:cols w:space="720"/>
          <w:docGrid w:linePitch="360"/>
        </w:sectPr>
      </w:pPr>
    </w:p>
    <w:p w14:paraId="1419EF4F" w14:textId="5D03595F" w:rsidR="00690120" w:rsidRPr="00F254AF" w:rsidRDefault="00690120" w:rsidP="00F254AF">
      <w:pPr>
        <w:pStyle w:val="Heading2"/>
      </w:pPr>
      <w:r w:rsidRPr="00F254AF">
        <w:lastRenderedPageBreak/>
        <w:t>Original Study Information</w:t>
      </w:r>
    </w:p>
    <w:p w14:paraId="6C9677E1" w14:textId="51016AAD" w:rsidR="00647650" w:rsidRPr="00647650" w:rsidRDefault="00F439AB" w:rsidP="00742F27">
      <w:pPr>
        <w:rPr>
          <w:rFonts w:cs="Arial"/>
          <w:szCs w:val="20"/>
        </w:rPr>
      </w:pPr>
      <w:r>
        <w:rPr>
          <w:rFonts w:cs="Arial"/>
          <w:b/>
          <w:szCs w:val="20"/>
        </w:rPr>
        <w:t xml:space="preserve">Description: </w:t>
      </w:r>
      <w:r w:rsidR="00742F27">
        <w:rPr>
          <w:rFonts w:cs="Arial"/>
          <w:szCs w:val="20"/>
        </w:rPr>
        <w:t xml:space="preserve">Present </w:t>
      </w:r>
      <w:r w:rsidR="00B01D3F">
        <w:rPr>
          <w:rFonts w:cs="Arial"/>
          <w:szCs w:val="20"/>
        </w:rPr>
        <w:t xml:space="preserve">a short narrative </w:t>
      </w:r>
      <w:r w:rsidR="00FC4C31">
        <w:rPr>
          <w:rFonts w:cs="Arial"/>
          <w:szCs w:val="20"/>
        </w:rPr>
        <w:t xml:space="preserve">that summarizes </w:t>
      </w:r>
      <w:r w:rsidR="00742F27">
        <w:rPr>
          <w:rFonts w:cs="Arial"/>
          <w:szCs w:val="20"/>
        </w:rPr>
        <w:t>key information about the original study.</w:t>
      </w:r>
      <w:r w:rsidR="00DA34E7">
        <w:rPr>
          <w:rFonts w:cs="Arial"/>
          <w:szCs w:val="20"/>
        </w:rPr>
        <w:t xml:space="preserve"> Include information about all of the following </w:t>
      </w:r>
    </w:p>
    <w:p w14:paraId="2EDE8771" w14:textId="400C9146" w:rsidR="00F439AB" w:rsidRDefault="00F439AB" w:rsidP="00DA34E7">
      <w:pPr>
        <w:pStyle w:val="ListParagraph"/>
        <w:numPr>
          <w:ilvl w:val="0"/>
          <w:numId w:val="11"/>
        </w:numPr>
        <w:rPr>
          <w:rFonts w:cs="Arial"/>
          <w:szCs w:val="20"/>
        </w:rPr>
      </w:pPr>
      <w:r w:rsidRPr="00F439AB">
        <w:rPr>
          <w:rFonts w:cs="Arial"/>
          <w:szCs w:val="20"/>
        </w:rPr>
        <w:t xml:space="preserve">Provide a written description of the study location and extent. Whenever possible, provide specific geographic coordinates bounding the study extent or a spatial reference file. </w:t>
      </w:r>
    </w:p>
    <w:p w14:paraId="3D2E016C" w14:textId="7F584338" w:rsidR="005C5F53" w:rsidRPr="00DA34E7" w:rsidRDefault="005C5F53" w:rsidP="00DA34E7">
      <w:pPr>
        <w:pStyle w:val="ListParagraph"/>
        <w:numPr>
          <w:ilvl w:val="0"/>
          <w:numId w:val="11"/>
        </w:numPr>
        <w:rPr>
          <w:rFonts w:cs="Arial"/>
          <w:szCs w:val="20"/>
        </w:rPr>
      </w:pPr>
      <w:r>
        <w:rPr>
          <w:rFonts w:cs="Arial"/>
          <w:szCs w:val="20"/>
        </w:rPr>
        <w:t>Identify and describe the spatial support (spatial resolution, unit of analysis) of the original analysis was conducted</w:t>
      </w:r>
    </w:p>
    <w:p w14:paraId="6EEC4ADD" w14:textId="4D97D464" w:rsidR="00B1769B" w:rsidRDefault="00B1769B" w:rsidP="00690120">
      <w:pPr>
        <w:pStyle w:val="ListParagraph"/>
        <w:numPr>
          <w:ilvl w:val="0"/>
          <w:numId w:val="11"/>
        </w:numPr>
        <w:rPr>
          <w:rFonts w:cs="Arial"/>
          <w:szCs w:val="20"/>
        </w:rPr>
      </w:pPr>
      <w:r>
        <w:rPr>
          <w:rFonts w:cs="Arial"/>
          <w:szCs w:val="20"/>
        </w:rPr>
        <w:t>What type of sample/data did the original study use?</w:t>
      </w:r>
    </w:p>
    <w:p w14:paraId="6EC76001" w14:textId="7BD8DFF1" w:rsidR="00B1769B" w:rsidRDefault="00B1769B" w:rsidP="009E1CBF">
      <w:pPr>
        <w:pStyle w:val="ListParagraph"/>
        <w:numPr>
          <w:ilvl w:val="0"/>
          <w:numId w:val="11"/>
        </w:numPr>
        <w:rPr>
          <w:rFonts w:cs="Arial"/>
          <w:szCs w:val="20"/>
        </w:rPr>
      </w:pPr>
      <w:r>
        <w:rPr>
          <w:rFonts w:cs="Arial"/>
          <w:szCs w:val="20"/>
        </w:rPr>
        <w:t>Are the data and code used in the original analysis available/used in this replication?</w:t>
      </w:r>
    </w:p>
    <w:p w14:paraId="4A141D28" w14:textId="51CB71BA" w:rsidR="00F439AB" w:rsidRDefault="00F439AB" w:rsidP="007A28A8">
      <w:pPr>
        <w:spacing w:before="200"/>
        <w:rPr>
          <w:rFonts w:cs="Arial"/>
          <w:szCs w:val="20"/>
        </w:rPr>
      </w:pPr>
      <w:r>
        <w:rPr>
          <w:rFonts w:cs="Arial"/>
          <w:b/>
          <w:szCs w:val="20"/>
        </w:rPr>
        <w:t>Analy</w:t>
      </w:r>
      <w:r w:rsidR="009E1CBF">
        <w:rPr>
          <w:rFonts w:cs="Arial"/>
          <w:b/>
          <w:szCs w:val="20"/>
        </w:rPr>
        <w:t>tical Plan</w:t>
      </w:r>
      <w:r>
        <w:rPr>
          <w:rFonts w:cs="Arial"/>
          <w:b/>
          <w:szCs w:val="20"/>
        </w:rPr>
        <w:t>:</w:t>
      </w:r>
      <w:r w:rsidR="009E1CBF">
        <w:rPr>
          <w:rFonts w:cs="Arial"/>
          <w:szCs w:val="20"/>
        </w:rPr>
        <w:t xml:space="preserve"> </w:t>
      </w:r>
      <w:r w:rsidR="00031726">
        <w:rPr>
          <w:rFonts w:cs="Arial"/>
          <w:szCs w:val="20"/>
        </w:rPr>
        <w:t>Describe</w:t>
      </w:r>
      <w:r w:rsidR="00745BF4">
        <w:rPr>
          <w:rFonts w:cs="Arial"/>
          <w:szCs w:val="20"/>
        </w:rPr>
        <w:t xml:space="preserve"> </w:t>
      </w:r>
      <w:r w:rsidR="00813A47">
        <w:rPr>
          <w:rFonts w:cs="Arial"/>
          <w:szCs w:val="20"/>
        </w:rPr>
        <w:t xml:space="preserve">all </w:t>
      </w:r>
      <w:r w:rsidR="00031726">
        <w:rPr>
          <w:rFonts w:cs="Arial"/>
          <w:szCs w:val="20"/>
        </w:rPr>
        <w:t xml:space="preserve">elements of </w:t>
      </w:r>
      <w:r w:rsidR="00745BF4">
        <w:rPr>
          <w:rFonts w:cs="Arial"/>
          <w:szCs w:val="20"/>
        </w:rPr>
        <w:t xml:space="preserve">the analytical plan of the original </w:t>
      </w:r>
      <w:r w:rsidR="00031726">
        <w:rPr>
          <w:rFonts w:cs="Arial"/>
          <w:szCs w:val="20"/>
        </w:rPr>
        <w:t xml:space="preserve">study that are relevant to the research questions and hypotheses being re-examined </w:t>
      </w:r>
      <w:r w:rsidR="001560E2">
        <w:rPr>
          <w:rFonts w:cs="Arial"/>
          <w:szCs w:val="20"/>
        </w:rPr>
        <w:t>by the replication.</w:t>
      </w:r>
      <w:r w:rsidR="008D1D06">
        <w:rPr>
          <w:rFonts w:cs="Arial"/>
          <w:szCs w:val="20"/>
        </w:rPr>
        <w:t xml:space="preserve"> </w:t>
      </w:r>
      <w:r w:rsidR="004A4608">
        <w:rPr>
          <w:rFonts w:cs="Arial"/>
          <w:szCs w:val="20"/>
        </w:rPr>
        <w:t>Include information for each of the following sub-sections as appropriate.</w:t>
      </w:r>
    </w:p>
    <w:p w14:paraId="6BA5EA8D" w14:textId="14130B9C" w:rsidR="007A28A8" w:rsidRPr="000E6748" w:rsidRDefault="007A28A8" w:rsidP="00F439AB">
      <w:pPr>
        <w:rPr>
          <w:rFonts w:cs="Arial"/>
          <w:szCs w:val="20"/>
        </w:rPr>
      </w:pPr>
      <w:r>
        <w:rPr>
          <w:rFonts w:cs="Arial"/>
          <w:i/>
          <w:szCs w:val="20"/>
          <w:u w:val="single"/>
        </w:rPr>
        <w:t>Sampling Plan and Data Description:</w:t>
      </w:r>
      <w:r w:rsidR="000E6748">
        <w:rPr>
          <w:rFonts w:cs="Arial"/>
          <w:szCs w:val="20"/>
        </w:rPr>
        <w:t xml:space="preserve"> Describe the data used in the original study. If sampling was used, provide details about the sampling design and how it was implemented.</w:t>
      </w:r>
    </w:p>
    <w:p w14:paraId="763E6B40" w14:textId="32F89472" w:rsidR="00DA34E7" w:rsidRDefault="00B310CC" w:rsidP="00DA34E7">
      <w:pPr>
        <w:pStyle w:val="ListParagraph"/>
        <w:numPr>
          <w:ilvl w:val="0"/>
          <w:numId w:val="19"/>
        </w:numPr>
        <w:rPr>
          <w:rFonts w:cs="Arial"/>
          <w:szCs w:val="20"/>
        </w:rPr>
      </w:pPr>
      <w:r>
        <w:rPr>
          <w:rFonts w:cs="Arial"/>
          <w:szCs w:val="20"/>
        </w:rPr>
        <w:t xml:space="preserve">Describe how </w:t>
      </w:r>
      <w:r w:rsidR="000E6748">
        <w:rPr>
          <w:rFonts w:cs="Arial"/>
          <w:szCs w:val="20"/>
        </w:rPr>
        <w:t xml:space="preserve">sampled </w:t>
      </w:r>
      <w:r>
        <w:rPr>
          <w:rFonts w:cs="Arial"/>
          <w:szCs w:val="20"/>
        </w:rPr>
        <w:t xml:space="preserve">data </w:t>
      </w:r>
      <w:r w:rsidR="001F0D16">
        <w:rPr>
          <w:rFonts w:cs="Arial"/>
          <w:szCs w:val="20"/>
        </w:rPr>
        <w:t xml:space="preserve">relevant to the hypotheses being re-examined </w:t>
      </w:r>
      <w:r>
        <w:rPr>
          <w:rFonts w:cs="Arial"/>
          <w:szCs w:val="20"/>
        </w:rPr>
        <w:t xml:space="preserve">was collected </w:t>
      </w:r>
      <w:r w:rsidR="001F0D16">
        <w:rPr>
          <w:rFonts w:cs="Arial"/>
          <w:szCs w:val="20"/>
        </w:rPr>
        <w:t>by the original authors.</w:t>
      </w:r>
    </w:p>
    <w:p w14:paraId="2CC50E70" w14:textId="7ED74773" w:rsidR="001F0D16" w:rsidRPr="001F0D16" w:rsidRDefault="001F0D16" w:rsidP="001F0D16">
      <w:pPr>
        <w:pStyle w:val="ListParagraph"/>
        <w:numPr>
          <w:ilvl w:val="1"/>
          <w:numId w:val="19"/>
        </w:numPr>
        <w:rPr>
          <w:rFonts w:cs="Arial"/>
          <w:szCs w:val="20"/>
        </w:rPr>
      </w:pPr>
      <w:r w:rsidRPr="001F0D16">
        <w:rPr>
          <w:rFonts w:cs="Arial"/>
          <w:szCs w:val="20"/>
        </w:rPr>
        <w:t>For human subjects research, include the population from which subjects</w:t>
      </w:r>
      <w:r>
        <w:rPr>
          <w:rFonts w:cs="Arial"/>
          <w:szCs w:val="20"/>
        </w:rPr>
        <w:t xml:space="preserve"> were sampled</w:t>
      </w:r>
      <w:r w:rsidRPr="001F0D16">
        <w:rPr>
          <w:rFonts w:cs="Arial"/>
          <w:szCs w:val="20"/>
        </w:rPr>
        <w:t xml:space="preserve">, </w:t>
      </w:r>
      <w:r>
        <w:rPr>
          <w:rFonts w:cs="Arial"/>
          <w:szCs w:val="20"/>
        </w:rPr>
        <w:t xml:space="preserve">location of sampling, </w:t>
      </w:r>
      <w:r w:rsidRPr="001F0D16">
        <w:rPr>
          <w:rFonts w:cs="Arial"/>
          <w:szCs w:val="20"/>
        </w:rPr>
        <w:t xml:space="preserve">recruitment </w:t>
      </w:r>
      <w:r>
        <w:rPr>
          <w:rFonts w:cs="Arial"/>
          <w:szCs w:val="20"/>
        </w:rPr>
        <w:t>details</w:t>
      </w:r>
      <w:r w:rsidRPr="001F0D16">
        <w:rPr>
          <w:rFonts w:cs="Arial"/>
          <w:szCs w:val="20"/>
        </w:rPr>
        <w:t>, payment</w:t>
      </w:r>
      <w:r>
        <w:rPr>
          <w:rFonts w:cs="Arial"/>
          <w:szCs w:val="20"/>
        </w:rPr>
        <w:t>s</w:t>
      </w:r>
      <w:r w:rsidRPr="001F0D16">
        <w:rPr>
          <w:rFonts w:cs="Arial"/>
          <w:szCs w:val="20"/>
        </w:rPr>
        <w:t xml:space="preserve"> for participation, eligibility </w:t>
      </w:r>
      <w:r>
        <w:rPr>
          <w:rFonts w:cs="Arial"/>
          <w:szCs w:val="20"/>
        </w:rPr>
        <w:t xml:space="preserve">criteria </w:t>
      </w:r>
      <w:r w:rsidRPr="001F0D16">
        <w:rPr>
          <w:rFonts w:cs="Arial"/>
          <w:szCs w:val="20"/>
        </w:rPr>
        <w:t xml:space="preserve">(e.g. inclusion and exclusion rules), and </w:t>
      </w:r>
      <w:r>
        <w:rPr>
          <w:rFonts w:cs="Arial"/>
          <w:szCs w:val="20"/>
        </w:rPr>
        <w:t xml:space="preserve">sampling </w:t>
      </w:r>
      <w:r w:rsidRPr="001F0D16">
        <w:rPr>
          <w:rFonts w:cs="Arial"/>
          <w:szCs w:val="20"/>
        </w:rPr>
        <w:t xml:space="preserve">timeline. </w:t>
      </w:r>
    </w:p>
    <w:p w14:paraId="1EC7A832" w14:textId="6BDD6D62" w:rsidR="001F0D16" w:rsidRPr="001F0D16" w:rsidRDefault="001F0D16" w:rsidP="001F0D16">
      <w:pPr>
        <w:pStyle w:val="ListParagraph"/>
        <w:numPr>
          <w:ilvl w:val="1"/>
          <w:numId w:val="19"/>
        </w:numPr>
        <w:rPr>
          <w:rFonts w:cs="Arial"/>
          <w:szCs w:val="20"/>
        </w:rPr>
      </w:pPr>
      <w:r w:rsidRPr="001F0D16">
        <w:rPr>
          <w:rFonts w:cs="Arial"/>
          <w:szCs w:val="20"/>
        </w:rPr>
        <w:t xml:space="preserve">For </w:t>
      </w:r>
      <w:r>
        <w:rPr>
          <w:rFonts w:cs="Arial"/>
          <w:szCs w:val="20"/>
        </w:rPr>
        <w:t>research</w:t>
      </w:r>
      <w:r w:rsidRPr="001F0D16">
        <w:rPr>
          <w:rFonts w:cs="Arial"/>
          <w:szCs w:val="20"/>
        </w:rPr>
        <w:t xml:space="preserve"> that d</w:t>
      </w:r>
      <w:r>
        <w:rPr>
          <w:rFonts w:cs="Arial"/>
          <w:szCs w:val="20"/>
        </w:rPr>
        <w:t>id</w:t>
      </w:r>
      <w:r w:rsidRPr="001F0D16">
        <w:rPr>
          <w:rFonts w:cs="Arial"/>
          <w:szCs w:val="20"/>
        </w:rPr>
        <w:t xml:space="preserve"> not in</w:t>
      </w:r>
      <w:r>
        <w:rPr>
          <w:rFonts w:cs="Arial"/>
          <w:szCs w:val="20"/>
        </w:rPr>
        <w:t>volve</w:t>
      </w:r>
      <w:r w:rsidRPr="001F0D16">
        <w:rPr>
          <w:rFonts w:cs="Arial"/>
          <w:szCs w:val="20"/>
        </w:rPr>
        <w:t xml:space="preserve"> human subjects, include information about </w:t>
      </w:r>
      <w:r>
        <w:rPr>
          <w:rFonts w:cs="Arial"/>
          <w:szCs w:val="20"/>
        </w:rPr>
        <w:t>sample collection</w:t>
      </w:r>
      <w:r w:rsidRPr="001F0D16">
        <w:rPr>
          <w:rFonts w:cs="Arial"/>
          <w:szCs w:val="20"/>
        </w:rPr>
        <w:t>, duration of data gathering efforts, source or location of samples</w:t>
      </w:r>
    </w:p>
    <w:p w14:paraId="6C8C40E8" w14:textId="7EE10BDD" w:rsidR="001F0D16" w:rsidRPr="001F0D16" w:rsidRDefault="001F0D16" w:rsidP="001F0D16">
      <w:pPr>
        <w:pStyle w:val="ListParagraph"/>
        <w:numPr>
          <w:ilvl w:val="1"/>
          <w:numId w:val="19"/>
        </w:numPr>
        <w:rPr>
          <w:rFonts w:cs="Arial"/>
          <w:szCs w:val="20"/>
        </w:rPr>
      </w:pPr>
      <w:r w:rsidRPr="001F0D16">
        <w:rPr>
          <w:rFonts w:cs="Arial"/>
          <w:szCs w:val="20"/>
        </w:rPr>
        <w:t xml:space="preserve">For studies </w:t>
      </w:r>
      <w:r>
        <w:rPr>
          <w:rFonts w:cs="Arial"/>
          <w:szCs w:val="20"/>
        </w:rPr>
        <w:t>in which sample location</w:t>
      </w:r>
      <w:r w:rsidRPr="001F0D16">
        <w:rPr>
          <w:rFonts w:cs="Arial"/>
          <w:szCs w:val="20"/>
        </w:rPr>
        <w:t xml:space="preserve"> </w:t>
      </w:r>
      <w:r>
        <w:rPr>
          <w:rFonts w:cs="Arial"/>
          <w:szCs w:val="20"/>
        </w:rPr>
        <w:t>is obfuscated</w:t>
      </w:r>
      <w:r w:rsidRPr="001F0D16">
        <w:rPr>
          <w:rFonts w:cs="Arial"/>
          <w:szCs w:val="20"/>
        </w:rPr>
        <w:t xml:space="preserve">, explain the motivation for the obfuscation and identify the type of geographic masking technique that </w:t>
      </w:r>
      <w:r>
        <w:rPr>
          <w:rFonts w:cs="Arial"/>
          <w:szCs w:val="20"/>
        </w:rPr>
        <w:t>was</w:t>
      </w:r>
      <w:r w:rsidRPr="001F0D16">
        <w:rPr>
          <w:rFonts w:cs="Arial"/>
          <w:szCs w:val="20"/>
        </w:rPr>
        <w:t xml:space="preserve"> </w:t>
      </w:r>
      <w:r w:rsidR="004F7F15" w:rsidRPr="001F0D16">
        <w:rPr>
          <w:rFonts w:cs="Arial"/>
          <w:szCs w:val="20"/>
        </w:rPr>
        <w:t>used.</w:t>
      </w:r>
      <w:r w:rsidRPr="001F0D16">
        <w:rPr>
          <w:rFonts w:cs="Arial"/>
          <w:szCs w:val="20"/>
        </w:rPr>
        <w:t xml:space="preserve">  </w:t>
      </w:r>
    </w:p>
    <w:p w14:paraId="1083D97F" w14:textId="717EBC4C" w:rsidR="00D70FE7" w:rsidRDefault="00D70FE7" w:rsidP="00D70FE7">
      <w:pPr>
        <w:pStyle w:val="ListParagraph"/>
        <w:numPr>
          <w:ilvl w:val="0"/>
          <w:numId w:val="19"/>
        </w:numPr>
        <w:rPr>
          <w:rFonts w:cs="Arial"/>
          <w:szCs w:val="20"/>
        </w:rPr>
      </w:pPr>
      <w:r>
        <w:rPr>
          <w:rFonts w:cs="Arial"/>
          <w:szCs w:val="20"/>
        </w:rPr>
        <w:t>Describe the spatial sampling design used during data collection</w:t>
      </w:r>
    </w:p>
    <w:p w14:paraId="7AF2F18F" w14:textId="2D2669A1" w:rsidR="00206CC6" w:rsidRDefault="00206CC6" w:rsidP="00D70FE7">
      <w:pPr>
        <w:pStyle w:val="ListParagraph"/>
        <w:numPr>
          <w:ilvl w:val="1"/>
          <w:numId w:val="19"/>
        </w:numPr>
        <w:rPr>
          <w:rFonts w:cs="Arial"/>
          <w:szCs w:val="20"/>
        </w:rPr>
      </w:pPr>
      <w:r>
        <w:rPr>
          <w:rFonts w:cs="Arial"/>
          <w:szCs w:val="20"/>
        </w:rPr>
        <w:t>Identify the design of the spatial sample (e.g., stratified random sample)</w:t>
      </w:r>
    </w:p>
    <w:p w14:paraId="3491C462" w14:textId="7BEE2AF5" w:rsidR="00D70FE7" w:rsidRPr="00D70FE7" w:rsidRDefault="00D70FE7" w:rsidP="00D70FE7">
      <w:pPr>
        <w:pStyle w:val="ListParagraph"/>
        <w:numPr>
          <w:ilvl w:val="1"/>
          <w:numId w:val="19"/>
        </w:numPr>
        <w:rPr>
          <w:rFonts w:cs="Arial"/>
          <w:szCs w:val="20"/>
        </w:rPr>
      </w:pPr>
      <w:r>
        <w:rPr>
          <w:rFonts w:cs="Arial"/>
          <w:szCs w:val="20"/>
        </w:rPr>
        <w:t xml:space="preserve">Identify </w:t>
      </w:r>
      <w:r w:rsidRPr="00D70FE7">
        <w:rPr>
          <w:rFonts w:cs="Arial"/>
          <w:szCs w:val="20"/>
        </w:rPr>
        <w:t>the size of the sample</w:t>
      </w:r>
      <w:r w:rsidR="00206CC6">
        <w:rPr>
          <w:rFonts w:cs="Arial"/>
          <w:szCs w:val="20"/>
        </w:rPr>
        <w:t xml:space="preserve">, and </w:t>
      </w:r>
      <w:r w:rsidRPr="00D70FE7">
        <w:rPr>
          <w:rFonts w:cs="Arial"/>
          <w:szCs w:val="20"/>
        </w:rPr>
        <w:t>how many observations will be collected in different geographic strata or levels if using a stratified, clustered, or multilevel design.</w:t>
      </w:r>
    </w:p>
    <w:p w14:paraId="260AABEB" w14:textId="0563B282" w:rsidR="00D70FE7" w:rsidRDefault="00170A7C" w:rsidP="00D70FE7">
      <w:pPr>
        <w:pStyle w:val="ListParagraph"/>
        <w:numPr>
          <w:ilvl w:val="1"/>
          <w:numId w:val="19"/>
        </w:numPr>
        <w:rPr>
          <w:rFonts w:cs="Arial"/>
          <w:szCs w:val="20"/>
        </w:rPr>
      </w:pPr>
      <w:r>
        <w:rPr>
          <w:rFonts w:cs="Arial"/>
          <w:szCs w:val="20"/>
        </w:rPr>
        <w:t xml:space="preserve">If a termination rule was used, identify the </w:t>
      </w:r>
      <w:r w:rsidR="006D012F">
        <w:rPr>
          <w:rFonts w:cs="Arial"/>
          <w:szCs w:val="20"/>
        </w:rPr>
        <w:t xml:space="preserve">relevant criteria, </w:t>
      </w:r>
      <w:r>
        <w:rPr>
          <w:rFonts w:cs="Arial"/>
          <w:szCs w:val="20"/>
        </w:rPr>
        <w:t>original authors’ motivation,</w:t>
      </w:r>
      <w:r w:rsidR="006D012F">
        <w:rPr>
          <w:rFonts w:cs="Arial"/>
          <w:szCs w:val="20"/>
        </w:rPr>
        <w:t xml:space="preserve"> and how the rule was implemented.</w:t>
      </w:r>
      <w:r>
        <w:rPr>
          <w:rFonts w:cs="Arial"/>
          <w:szCs w:val="20"/>
        </w:rPr>
        <w:t xml:space="preserve"> </w:t>
      </w:r>
    </w:p>
    <w:p w14:paraId="4CFC051A" w14:textId="4225E9DA" w:rsidR="00BF2A97" w:rsidRPr="00BF2A97" w:rsidRDefault="0065318A" w:rsidP="00BF2A97">
      <w:pPr>
        <w:pStyle w:val="ListParagraph"/>
        <w:numPr>
          <w:ilvl w:val="0"/>
          <w:numId w:val="19"/>
        </w:numPr>
        <w:rPr>
          <w:rFonts w:cs="Arial"/>
          <w:szCs w:val="20"/>
        </w:rPr>
      </w:pPr>
      <w:r>
        <w:rPr>
          <w:rFonts w:cs="Arial"/>
          <w:szCs w:val="20"/>
        </w:rPr>
        <w:t>D</w:t>
      </w:r>
      <w:r w:rsidR="00BF2A97" w:rsidRPr="00BF2A97">
        <w:rPr>
          <w:rFonts w:cs="Arial"/>
          <w:szCs w:val="20"/>
        </w:rPr>
        <w:t xml:space="preserve">escribe </w:t>
      </w:r>
      <w:r>
        <w:rPr>
          <w:rFonts w:cs="Arial"/>
          <w:szCs w:val="20"/>
        </w:rPr>
        <w:t>any secondary</w:t>
      </w:r>
      <w:r w:rsidR="00BF2A97" w:rsidRPr="00BF2A97">
        <w:rPr>
          <w:rFonts w:cs="Arial"/>
          <w:szCs w:val="20"/>
        </w:rPr>
        <w:t xml:space="preserve"> dataset(s)</w:t>
      </w:r>
      <w:r>
        <w:rPr>
          <w:rFonts w:cs="Arial"/>
          <w:szCs w:val="20"/>
        </w:rPr>
        <w:t xml:space="preserve">, or </w:t>
      </w:r>
      <w:r w:rsidR="00BF2A97" w:rsidRPr="00BF2A97">
        <w:rPr>
          <w:rFonts w:cs="Arial"/>
          <w:szCs w:val="20"/>
        </w:rPr>
        <w:t>sub-set(s) of th</w:t>
      </w:r>
      <w:r>
        <w:rPr>
          <w:rFonts w:cs="Arial"/>
          <w:szCs w:val="20"/>
        </w:rPr>
        <w:t>ose</w:t>
      </w:r>
      <w:r w:rsidR="00BF2A97" w:rsidRPr="00BF2A97">
        <w:rPr>
          <w:rFonts w:cs="Arial"/>
          <w:szCs w:val="20"/>
        </w:rPr>
        <w:t xml:space="preserve"> data</w:t>
      </w:r>
      <w:r>
        <w:rPr>
          <w:rFonts w:cs="Arial"/>
          <w:szCs w:val="20"/>
        </w:rPr>
        <w:t>sets,</w:t>
      </w:r>
      <w:r w:rsidR="00BF2A97" w:rsidRPr="00BF2A97">
        <w:rPr>
          <w:rFonts w:cs="Arial"/>
          <w:szCs w:val="20"/>
        </w:rPr>
        <w:t xml:space="preserve"> </w:t>
      </w:r>
      <w:r w:rsidR="00BF2A97">
        <w:rPr>
          <w:rFonts w:cs="Arial"/>
          <w:szCs w:val="20"/>
        </w:rPr>
        <w:t>used in the original study</w:t>
      </w:r>
      <w:r w:rsidR="00BF2A97" w:rsidRPr="00BF2A97">
        <w:rPr>
          <w:rFonts w:cs="Arial"/>
          <w:szCs w:val="20"/>
        </w:rPr>
        <w:t>.</w:t>
      </w:r>
    </w:p>
    <w:p w14:paraId="72EA7730" w14:textId="77777777" w:rsidR="003741DF" w:rsidRDefault="0065318A" w:rsidP="0065318A">
      <w:pPr>
        <w:pStyle w:val="ListParagraph"/>
        <w:numPr>
          <w:ilvl w:val="1"/>
          <w:numId w:val="19"/>
        </w:numPr>
        <w:rPr>
          <w:rFonts w:cs="Arial"/>
          <w:szCs w:val="20"/>
        </w:rPr>
      </w:pPr>
      <w:r>
        <w:rPr>
          <w:rFonts w:cs="Arial"/>
          <w:szCs w:val="20"/>
        </w:rPr>
        <w:t>Explain how the data was acquired by the original authors including – source (with DOI if possible), data of access</w:t>
      </w:r>
    </w:p>
    <w:p w14:paraId="5CC3D794" w14:textId="6213E75A" w:rsidR="000E6748" w:rsidRPr="003741DF" w:rsidRDefault="00BF2A97" w:rsidP="003741DF">
      <w:pPr>
        <w:pStyle w:val="ListParagraph"/>
        <w:numPr>
          <w:ilvl w:val="1"/>
          <w:numId w:val="19"/>
        </w:numPr>
        <w:rPr>
          <w:rFonts w:cs="Arial"/>
          <w:szCs w:val="20"/>
        </w:rPr>
      </w:pPr>
      <w:r w:rsidRPr="00BF2A97">
        <w:rPr>
          <w:rFonts w:cs="Arial"/>
          <w:szCs w:val="20"/>
        </w:rPr>
        <w:t xml:space="preserve">If </w:t>
      </w:r>
      <w:r>
        <w:rPr>
          <w:rFonts w:cs="Arial"/>
          <w:szCs w:val="20"/>
        </w:rPr>
        <w:t xml:space="preserve">selected </w:t>
      </w:r>
      <w:r w:rsidRPr="00BF2A97">
        <w:rPr>
          <w:rFonts w:cs="Arial"/>
          <w:szCs w:val="20"/>
        </w:rPr>
        <w:t>datasets or sub-sets cover only portions of the overall study area</w:t>
      </w:r>
      <w:r w:rsidR="0065318A">
        <w:rPr>
          <w:rFonts w:cs="Arial"/>
          <w:szCs w:val="20"/>
        </w:rPr>
        <w:t xml:space="preserve"> or study period</w:t>
      </w:r>
      <w:r w:rsidRPr="00BF2A97">
        <w:rPr>
          <w:rFonts w:cs="Arial"/>
          <w:szCs w:val="20"/>
        </w:rPr>
        <w:t>, clearly identify which datasets are associated with which locations</w:t>
      </w:r>
      <w:r w:rsidR="0065318A">
        <w:rPr>
          <w:rFonts w:cs="Arial"/>
          <w:szCs w:val="20"/>
        </w:rPr>
        <w:t xml:space="preserve"> and times</w:t>
      </w:r>
      <w:r w:rsidRPr="00BF2A97">
        <w:rPr>
          <w:rFonts w:cs="Arial"/>
          <w:szCs w:val="20"/>
        </w:rPr>
        <w:t>.</w:t>
      </w:r>
    </w:p>
    <w:p w14:paraId="7587F802" w14:textId="2E384E0B" w:rsidR="00DE1258" w:rsidRDefault="00DE1258" w:rsidP="00DE1258">
      <w:pPr>
        <w:pStyle w:val="ListParagraph"/>
        <w:numPr>
          <w:ilvl w:val="1"/>
          <w:numId w:val="19"/>
        </w:numPr>
        <w:rPr>
          <w:rFonts w:cs="Arial"/>
          <w:szCs w:val="20"/>
        </w:rPr>
      </w:pPr>
      <w:r>
        <w:rPr>
          <w:rFonts w:cs="Arial"/>
          <w:szCs w:val="20"/>
        </w:rPr>
        <w:t>Explain how the data was acquired by the original authors including – source, data of access</w:t>
      </w:r>
    </w:p>
    <w:p w14:paraId="58EA8458" w14:textId="77777777" w:rsidR="00FB0F6E" w:rsidRDefault="00FB0F6E" w:rsidP="00FB0F6E">
      <w:pPr>
        <w:pStyle w:val="ListParagraph"/>
        <w:numPr>
          <w:ilvl w:val="0"/>
          <w:numId w:val="19"/>
        </w:numPr>
        <w:rPr>
          <w:rFonts w:cs="Arial"/>
          <w:szCs w:val="20"/>
        </w:rPr>
      </w:pPr>
      <w:r>
        <w:rPr>
          <w:rFonts w:cs="Arial"/>
          <w:szCs w:val="20"/>
        </w:rPr>
        <w:t>Describe if/how the original study excluded or adjusted the initial dataset</w:t>
      </w:r>
    </w:p>
    <w:p w14:paraId="4116CE31" w14:textId="37E413D6" w:rsidR="00BC7081" w:rsidRDefault="00BC7081" w:rsidP="00FB0F6E">
      <w:pPr>
        <w:pStyle w:val="ListParagraph"/>
        <w:numPr>
          <w:ilvl w:val="1"/>
          <w:numId w:val="19"/>
        </w:numPr>
        <w:rPr>
          <w:rFonts w:cs="Arial"/>
          <w:szCs w:val="20"/>
        </w:rPr>
      </w:pPr>
      <w:r>
        <w:rPr>
          <w:rFonts w:cs="Arial"/>
          <w:szCs w:val="20"/>
        </w:rPr>
        <w:t>Identify any data that was excluded from the original analysis report –reason for exclusion, exclusion criteria, sample size before and after exclusion, location of excluded data (</w:t>
      </w:r>
      <w:r w:rsidRPr="00BC7081">
        <w:rPr>
          <w:rFonts w:cs="Arial"/>
          <w:szCs w:val="20"/>
        </w:rPr>
        <w:t>e.g., is exclusion likely to reduce/eliminate coverage in a particular sub-region)</w:t>
      </w:r>
    </w:p>
    <w:p w14:paraId="43D9D9D9" w14:textId="6AF3BF07" w:rsidR="00FB0F6E" w:rsidRDefault="00FB0F6E" w:rsidP="00FB0F6E">
      <w:pPr>
        <w:pStyle w:val="ListParagraph"/>
        <w:numPr>
          <w:ilvl w:val="1"/>
          <w:numId w:val="19"/>
        </w:numPr>
        <w:rPr>
          <w:rFonts w:cs="Arial"/>
          <w:szCs w:val="20"/>
        </w:rPr>
      </w:pPr>
      <w:r>
        <w:rPr>
          <w:rFonts w:cs="Arial"/>
          <w:szCs w:val="20"/>
        </w:rPr>
        <w:t>Explain how the original authors addressed missing data and details about any interpolation procedures used by the authors.</w:t>
      </w:r>
    </w:p>
    <w:p w14:paraId="23F465A2" w14:textId="52927340" w:rsidR="00D10CA3" w:rsidRPr="00BF2A97" w:rsidRDefault="00D10CA3" w:rsidP="00FB0F6E">
      <w:pPr>
        <w:pStyle w:val="ListParagraph"/>
        <w:numPr>
          <w:ilvl w:val="1"/>
          <w:numId w:val="19"/>
        </w:numPr>
        <w:rPr>
          <w:rFonts w:cs="Arial"/>
          <w:szCs w:val="20"/>
        </w:rPr>
      </w:pPr>
      <w:r>
        <w:rPr>
          <w:rFonts w:cs="Arial"/>
          <w:szCs w:val="20"/>
        </w:rPr>
        <w:t>Describe any sample weighting that was used in the original study. Separately identify an spatial component used in the weighting scheme.</w:t>
      </w:r>
    </w:p>
    <w:p w14:paraId="4D6F20A6" w14:textId="4AAB2448" w:rsidR="0065318A" w:rsidRDefault="00DE1258" w:rsidP="0065318A">
      <w:pPr>
        <w:rPr>
          <w:rFonts w:cs="Arial"/>
          <w:szCs w:val="20"/>
        </w:rPr>
      </w:pPr>
      <w:r>
        <w:rPr>
          <w:rFonts w:cs="Arial"/>
          <w:i/>
          <w:szCs w:val="20"/>
          <w:u w:val="single"/>
        </w:rPr>
        <w:t>Variables</w:t>
      </w:r>
      <w:r w:rsidR="0065318A">
        <w:rPr>
          <w:rFonts w:cs="Arial"/>
          <w:i/>
          <w:szCs w:val="20"/>
          <w:u w:val="single"/>
        </w:rPr>
        <w:t>:</w:t>
      </w:r>
      <w:r w:rsidR="0065318A">
        <w:rPr>
          <w:rFonts w:cs="Arial"/>
          <w:szCs w:val="20"/>
        </w:rPr>
        <w:t xml:space="preserve"> </w:t>
      </w:r>
      <w:r w:rsidR="001753E7">
        <w:rPr>
          <w:rFonts w:cs="Arial"/>
          <w:szCs w:val="20"/>
        </w:rPr>
        <w:t>Describe the variables used in the original study to address the research questions and hypotheses that are the focus of the replication.</w:t>
      </w:r>
    </w:p>
    <w:p w14:paraId="4E5AB2E5" w14:textId="437FD731" w:rsidR="0065318A" w:rsidRDefault="00431F49" w:rsidP="0065318A">
      <w:pPr>
        <w:pStyle w:val="ListParagraph"/>
        <w:numPr>
          <w:ilvl w:val="0"/>
          <w:numId w:val="20"/>
        </w:numPr>
        <w:rPr>
          <w:rFonts w:cs="Arial"/>
          <w:szCs w:val="20"/>
        </w:rPr>
      </w:pPr>
      <w:r>
        <w:rPr>
          <w:rFonts w:cs="Arial"/>
          <w:szCs w:val="20"/>
        </w:rPr>
        <w:t xml:space="preserve">Identify any experimentally manipulated variables and include details about </w:t>
      </w:r>
      <w:r w:rsidR="00747858">
        <w:rPr>
          <w:rFonts w:cs="Arial"/>
          <w:szCs w:val="20"/>
        </w:rPr>
        <w:t>how these variables were</w:t>
      </w:r>
      <w:r>
        <w:rPr>
          <w:rFonts w:cs="Arial"/>
          <w:szCs w:val="20"/>
        </w:rPr>
        <w:t xml:space="preserve"> </w:t>
      </w:r>
      <w:r w:rsidR="004F6CF5">
        <w:rPr>
          <w:rFonts w:cs="Arial"/>
          <w:szCs w:val="20"/>
        </w:rPr>
        <w:t>manipulated</w:t>
      </w:r>
      <w:r>
        <w:rPr>
          <w:rFonts w:cs="Arial"/>
          <w:szCs w:val="20"/>
        </w:rPr>
        <w:t xml:space="preserve"> </w:t>
      </w:r>
      <w:r w:rsidR="00747858">
        <w:rPr>
          <w:rFonts w:cs="Arial"/>
          <w:szCs w:val="20"/>
        </w:rPr>
        <w:t>during the</w:t>
      </w:r>
      <w:r>
        <w:rPr>
          <w:rFonts w:cs="Arial"/>
          <w:szCs w:val="20"/>
        </w:rPr>
        <w:t xml:space="preserve"> original study.</w:t>
      </w:r>
    </w:p>
    <w:p w14:paraId="2B880BFE" w14:textId="77777777" w:rsidR="008F3782" w:rsidRDefault="00431F49" w:rsidP="0065318A">
      <w:pPr>
        <w:pStyle w:val="ListParagraph"/>
        <w:numPr>
          <w:ilvl w:val="0"/>
          <w:numId w:val="20"/>
        </w:numPr>
        <w:rPr>
          <w:rFonts w:cs="Arial"/>
          <w:szCs w:val="20"/>
        </w:rPr>
      </w:pPr>
      <w:r>
        <w:rPr>
          <w:rFonts w:cs="Arial"/>
          <w:szCs w:val="20"/>
        </w:rPr>
        <w:t>Identify any measured variable</w:t>
      </w:r>
      <w:r w:rsidR="008F3782">
        <w:rPr>
          <w:rFonts w:cs="Arial"/>
          <w:szCs w:val="20"/>
        </w:rPr>
        <w:t>s examined in the original study</w:t>
      </w:r>
    </w:p>
    <w:p w14:paraId="5B8007B7" w14:textId="77777777" w:rsidR="001753E7" w:rsidRDefault="008F3782" w:rsidP="001753E7">
      <w:pPr>
        <w:pStyle w:val="ListParagraph"/>
        <w:numPr>
          <w:ilvl w:val="1"/>
          <w:numId w:val="20"/>
        </w:numPr>
        <w:rPr>
          <w:rFonts w:cs="Arial"/>
          <w:szCs w:val="20"/>
        </w:rPr>
      </w:pPr>
      <w:r>
        <w:rPr>
          <w:rFonts w:cs="Arial"/>
          <w:szCs w:val="20"/>
        </w:rPr>
        <w:t>Identify both the response(s) and predictor variable(s) associated with each hypothesis</w:t>
      </w:r>
    </w:p>
    <w:p w14:paraId="5BE32784" w14:textId="5D370FBA" w:rsidR="007B269C" w:rsidRDefault="001753E7" w:rsidP="001753E7">
      <w:pPr>
        <w:pStyle w:val="ListParagraph"/>
        <w:numPr>
          <w:ilvl w:val="1"/>
          <w:numId w:val="20"/>
        </w:numPr>
        <w:rPr>
          <w:rFonts w:cs="Arial"/>
          <w:szCs w:val="20"/>
        </w:rPr>
      </w:pPr>
      <w:r w:rsidRPr="001753E7">
        <w:rPr>
          <w:rFonts w:cs="Arial"/>
          <w:szCs w:val="20"/>
        </w:rPr>
        <w:lastRenderedPageBreak/>
        <w:t xml:space="preserve">Describe any variable transformations (e.g., log-scaled, categorical) </w:t>
      </w:r>
    </w:p>
    <w:p w14:paraId="24634177" w14:textId="13DEE9B6" w:rsidR="002315A0" w:rsidRDefault="002315A0" w:rsidP="001753E7">
      <w:pPr>
        <w:pStyle w:val="ListParagraph"/>
        <w:numPr>
          <w:ilvl w:val="1"/>
          <w:numId w:val="20"/>
        </w:numPr>
        <w:rPr>
          <w:rFonts w:cs="Arial"/>
          <w:szCs w:val="20"/>
        </w:rPr>
      </w:pPr>
      <w:r>
        <w:rPr>
          <w:rFonts w:cs="Arial"/>
          <w:szCs w:val="20"/>
        </w:rPr>
        <w:t>Describe any spatial aggregation/disaggregation that was applied to any variables</w:t>
      </w:r>
    </w:p>
    <w:p w14:paraId="5736857C" w14:textId="1FFAE649" w:rsidR="002315A0" w:rsidRDefault="002315A0" w:rsidP="002315A0">
      <w:pPr>
        <w:pStyle w:val="ListParagraph"/>
        <w:numPr>
          <w:ilvl w:val="0"/>
          <w:numId w:val="20"/>
        </w:numPr>
        <w:rPr>
          <w:rFonts w:cs="Arial"/>
          <w:szCs w:val="20"/>
        </w:rPr>
      </w:pPr>
      <w:r>
        <w:rPr>
          <w:rFonts w:cs="Arial"/>
          <w:szCs w:val="20"/>
        </w:rPr>
        <w:t xml:space="preserve">Describe any </w:t>
      </w:r>
      <w:r w:rsidR="005C5F53">
        <w:rPr>
          <w:rFonts w:cs="Arial"/>
          <w:szCs w:val="20"/>
        </w:rPr>
        <w:t xml:space="preserve">adjustments made </w:t>
      </w:r>
      <w:r>
        <w:rPr>
          <w:rFonts w:cs="Arial"/>
          <w:szCs w:val="20"/>
        </w:rPr>
        <w:t xml:space="preserve">to the variables to </w:t>
      </w:r>
      <w:r w:rsidR="005C5F53">
        <w:rPr>
          <w:rFonts w:cs="Arial"/>
          <w:szCs w:val="20"/>
        </w:rPr>
        <w:t>account</w:t>
      </w:r>
      <w:r>
        <w:rPr>
          <w:rFonts w:cs="Arial"/>
          <w:szCs w:val="20"/>
        </w:rPr>
        <w:t xml:space="preserve"> for </w:t>
      </w:r>
    </w:p>
    <w:p w14:paraId="69B8B6DE" w14:textId="5A463E38" w:rsidR="002315A0" w:rsidRDefault="002315A0" w:rsidP="002315A0">
      <w:pPr>
        <w:pStyle w:val="ListParagraph"/>
        <w:numPr>
          <w:ilvl w:val="1"/>
          <w:numId w:val="20"/>
        </w:numPr>
        <w:rPr>
          <w:rFonts w:cs="Arial"/>
          <w:szCs w:val="20"/>
        </w:rPr>
      </w:pPr>
      <w:r>
        <w:rPr>
          <w:rFonts w:cs="Arial"/>
          <w:szCs w:val="20"/>
        </w:rPr>
        <w:t>first-order spatial effects</w:t>
      </w:r>
      <w:r w:rsidR="005C5F53">
        <w:rPr>
          <w:rFonts w:cs="Arial"/>
          <w:szCs w:val="20"/>
        </w:rPr>
        <w:t xml:space="preserve"> (</w:t>
      </w:r>
      <w:r>
        <w:rPr>
          <w:rFonts w:cs="Arial"/>
          <w:szCs w:val="20"/>
        </w:rPr>
        <w:t>sub-regional differences in means)</w:t>
      </w:r>
    </w:p>
    <w:p w14:paraId="0549A111" w14:textId="54AC396D" w:rsidR="002315A0" w:rsidRDefault="002315A0" w:rsidP="002315A0">
      <w:pPr>
        <w:pStyle w:val="ListParagraph"/>
        <w:numPr>
          <w:ilvl w:val="1"/>
          <w:numId w:val="20"/>
        </w:numPr>
        <w:rPr>
          <w:rFonts w:cs="Arial"/>
          <w:szCs w:val="20"/>
        </w:rPr>
      </w:pPr>
      <w:r>
        <w:rPr>
          <w:rFonts w:cs="Arial"/>
          <w:szCs w:val="20"/>
        </w:rPr>
        <w:t>seco</w:t>
      </w:r>
      <w:r w:rsidR="005C5F53">
        <w:rPr>
          <w:rFonts w:cs="Arial"/>
          <w:szCs w:val="20"/>
        </w:rPr>
        <w:t>nd-order spatial effects (</w:t>
      </w:r>
      <w:r>
        <w:rPr>
          <w:rFonts w:cs="Arial"/>
          <w:szCs w:val="20"/>
        </w:rPr>
        <w:t>spatial dependencies)</w:t>
      </w:r>
    </w:p>
    <w:p w14:paraId="20298E83" w14:textId="3EDF9D38" w:rsidR="005C5F53" w:rsidRDefault="005C5F53" w:rsidP="005C5F53">
      <w:pPr>
        <w:pStyle w:val="ListParagraph"/>
        <w:numPr>
          <w:ilvl w:val="1"/>
          <w:numId w:val="20"/>
        </w:numPr>
        <w:spacing w:after="160"/>
        <w:rPr>
          <w:rFonts w:cs="Arial"/>
          <w:szCs w:val="20"/>
        </w:rPr>
      </w:pPr>
      <w:r>
        <w:rPr>
          <w:rFonts w:cs="Arial"/>
          <w:szCs w:val="20"/>
        </w:rPr>
        <w:t>spatial anisotropies (directional trends)</w:t>
      </w:r>
    </w:p>
    <w:p w14:paraId="271B472C" w14:textId="3A6A0F10" w:rsidR="00203CD5" w:rsidRDefault="005C5F53" w:rsidP="00203CD5">
      <w:pPr>
        <w:rPr>
          <w:rFonts w:cs="Arial"/>
          <w:szCs w:val="20"/>
        </w:rPr>
      </w:pPr>
      <w:r>
        <w:rPr>
          <w:rFonts w:cs="Arial"/>
          <w:i/>
          <w:szCs w:val="20"/>
          <w:u w:val="single"/>
        </w:rPr>
        <w:t>Analytical Specification:</w:t>
      </w:r>
      <w:r w:rsidR="00EF3091">
        <w:rPr>
          <w:rFonts w:cs="Arial"/>
          <w:szCs w:val="20"/>
        </w:rPr>
        <w:t xml:space="preserve"> Describe the exact analytical specification that was used to test each hypothesis</w:t>
      </w:r>
    </w:p>
    <w:p w14:paraId="21CE0E91" w14:textId="4C4537D9" w:rsidR="00123B0C" w:rsidRDefault="00123B0C" w:rsidP="00EF3091">
      <w:pPr>
        <w:pStyle w:val="ListParagraph"/>
        <w:numPr>
          <w:ilvl w:val="0"/>
          <w:numId w:val="21"/>
        </w:numPr>
        <w:rPr>
          <w:rFonts w:cs="Arial"/>
          <w:szCs w:val="20"/>
        </w:rPr>
      </w:pPr>
      <w:r>
        <w:rPr>
          <w:rFonts w:cs="Arial"/>
          <w:szCs w:val="20"/>
        </w:rPr>
        <w:t>For computational studies include information about the hardware and software environments of both the original study</w:t>
      </w:r>
    </w:p>
    <w:p w14:paraId="11D0B07B" w14:textId="73A526CA" w:rsidR="00EF3091" w:rsidRDefault="00EF3091" w:rsidP="00EF3091">
      <w:pPr>
        <w:pStyle w:val="ListParagraph"/>
        <w:numPr>
          <w:ilvl w:val="0"/>
          <w:numId w:val="21"/>
        </w:numPr>
        <w:rPr>
          <w:rFonts w:cs="Arial"/>
          <w:szCs w:val="20"/>
        </w:rPr>
      </w:pPr>
      <w:r>
        <w:rPr>
          <w:rFonts w:cs="Arial"/>
          <w:szCs w:val="20"/>
        </w:rPr>
        <w:t>Identify the coordinate system(s) and projection(s) used during the original analysis</w:t>
      </w:r>
    </w:p>
    <w:p w14:paraId="1B9FD22F" w14:textId="4D7BD087" w:rsidR="00EF3091" w:rsidRDefault="00EF3091" w:rsidP="00EF3091">
      <w:pPr>
        <w:pStyle w:val="ListParagraph"/>
        <w:numPr>
          <w:ilvl w:val="0"/>
          <w:numId w:val="21"/>
        </w:numPr>
        <w:rPr>
          <w:rFonts w:cs="Arial"/>
          <w:szCs w:val="20"/>
        </w:rPr>
      </w:pPr>
      <w:r>
        <w:rPr>
          <w:rFonts w:cs="Arial"/>
          <w:szCs w:val="20"/>
        </w:rPr>
        <w:t>Specify if/how edge effects were addressed. Provide details regarding the extent of any buffer or guard areas used.</w:t>
      </w:r>
    </w:p>
    <w:p w14:paraId="5C46FC71" w14:textId="06D7EE9E" w:rsidR="009868C9" w:rsidRPr="009868C9" w:rsidRDefault="009868C9" w:rsidP="009868C9">
      <w:pPr>
        <w:pStyle w:val="ListParagraph"/>
        <w:numPr>
          <w:ilvl w:val="0"/>
          <w:numId w:val="21"/>
        </w:numPr>
        <w:rPr>
          <w:rFonts w:cs="Arial"/>
          <w:szCs w:val="20"/>
        </w:rPr>
      </w:pPr>
      <w:r>
        <w:rPr>
          <w:rFonts w:cs="Arial"/>
          <w:szCs w:val="20"/>
        </w:rPr>
        <w:t>Describe</w:t>
      </w:r>
      <w:r w:rsidRPr="009868C9">
        <w:rPr>
          <w:rFonts w:cs="Arial"/>
          <w:szCs w:val="20"/>
        </w:rPr>
        <w:t xml:space="preserve"> the type of model, the specification of that model, distributional assumptions of the model, and any post-hoc analyses</w:t>
      </w:r>
      <w:r>
        <w:rPr>
          <w:rFonts w:cs="Arial"/>
          <w:szCs w:val="20"/>
        </w:rPr>
        <w:t xml:space="preserve"> used to test each hypothesis</w:t>
      </w:r>
      <w:r w:rsidR="00587B70">
        <w:rPr>
          <w:rFonts w:cs="Arial"/>
          <w:szCs w:val="20"/>
        </w:rPr>
        <w:t>. Key aspects of some common geographical analyses include:</w:t>
      </w:r>
    </w:p>
    <w:p w14:paraId="21FBA808" w14:textId="7B747C94" w:rsidR="00EF3091" w:rsidRDefault="00061702" w:rsidP="00061702">
      <w:pPr>
        <w:pStyle w:val="ListParagraph"/>
        <w:numPr>
          <w:ilvl w:val="1"/>
          <w:numId w:val="21"/>
        </w:numPr>
        <w:rPr>
          <w:rFonts w:cs="Arial"/>
          <w:szCs w:val="20"/>
        </w:rPr>
      </w:pPr>
      <w:r>
        <w:rPr>
          <w:rFonts w:cs="Arial"/>
          <w:szCs w:val="20"/>
        </w:rPr>
        <w:t>If a spatial weighting scheme was used, provide a functional description of that scheme</w:t>
      </w:r>
    </w:p>
    <w:p w14:paraId="3EDC3F23" w14:textId="3D196383" w:rsidR="00061702" w:rsidRDefault="00061702" w:rsidP="00061702">
      <w:pPr>
        <w:pStyle w:val="ListParagraph"/>
        <w:numPr>
          <w:ilvl w:val="1"/>
          <w:numId w:val="21"/>
        </w:numPr>
        <w:rPr>
          <w:rFonts w:cs="Arial"/>
          <w:szCs w:val="20"/>
        </w:rPr>
      </w:pPr>
      <w:r>
        <w:rPr>
          <w:rFonts w:cs="Arial"/>
          <w:szCs w:val="20"/>
        </w:rPr>
        <w:t>If a spatial model was used, provide detailed description of that model</w:t>
      </w:r>
    </w:p>
    <w:p w14:paraId="120B767A" w14:textId="043A8D29" w:rsidR="00061702" w:rsidRDefault="00061702" w:rsidP="00061702">
      <w:pPr>
        <w:pStyle w:val="ListParagraph"/>
        <w:numPr>
          <w:ilvl w:val="1"/>
          <w:numId w:val="21"/>
        </w:numPr>
        <w:rPr>
          <w:rFonts w:cs="Arial"/>
          <w:szCs w:val="20"/>
        </w:rPr>
      </w:pPr>
      <w:r>
        <w:rPr>
          <w:rFonts w:cs="Arial"/>
          <w:szCs w:val="20"/>
        </w:rPr>
        <w:t>If a classi</w:t>
      </w:r>
      <w:r w:rsidR="00587B70">
        <w:rPr>
          <w:rFonts w:cs="Arial"/>
          <w:szCs w:val="20"/>
        </w:rPr>
        <w:t>fier was used, provide details about the selection of training data, validation data, and if any independent test data</w:t>
      </w:r>
    </w:p>
    <w:p w14:paraId="55461797" w14:textId="3F784DA1" w:rsidR="00587B70" w:rsidRPr="00061702" w:rsidRDefault="00587B70" w:rsidP="00B836D8">
      <w:pPr>
        <w:pStyle w:val="ListParagraph"/>
        <w:numPr>
          <w:ilvl w:val="1"/>
          <w:numId w:val="21"/>
        </w:numPr>
        <w:spacing w:after="160"/>
        <w:rPr>
          <w:rFonts w:cs="Arial"/>
          <w:szCs w:val="20"/>
        </w:rPr>
      </w:pPr>
      <w:r>
        <w:rPr>
          <w:rFonts w:cs="Arial"/>
          <w:szCs w:val="20"/>
        </w:rPr>
        <w:t xml:space="preserve">If a spatial multi-level model was used, </w:t>
      </w:r>
      <w:r w:rsidRPr="00587B70">
        <w:rPr>
          <w:rFonts w:cs="Arial"/>
          <w:szCs w:val="20"/>
        </w:rPr>
        <w:t>identify the spatial scale of each level, the variable included at each level, and the levels any spatial structures or cross-scale structure are estimated at.</w:t>
      </w:r>
    </w:p>
    <w:p w14:paraId="5C315A2C" w14:textId="5CB33A70" w:rsidR="00203CD5" w:rsidRPr="00587B70" w:rsidRDefault="000A6159" w:rsidP="00203CD5">
      <w:pPr>
        <w:rPr>
          <w:rFonts w:cs="Arial"/>
          <w:szCs w:val="20"/>
        </w:rPr>
      </w:pPr>
      <w:r>
        <w:rPr>
          <w:rFonts w:cs="Arial"/>
          <w:i/>
          <w:szCs w:val="20"/>
          <w:u w:val="single"/>
        </w:rPr>
        <w:t>Inference Criteria, Results, and Robustness:</w:t>
      </w:r>
      <w:r w:rsidR="00587B70">
        <w:rPr>
          <w:rFonts w:cs="Arial"/>
          <w:szCs w:val="20"/>
        </w:rPr>
        <w:t xml:space="preserve"> For each separate hypothesis, provide a description of the results of the original study and the relevant inference criteria and robustness checks</w:t>
      </w:r>
    </w:p>
    <w:p w14:paraId="460F4D3B" w14:textId="3296CBC6" w:rsidR="000A6159" w:rsidRDefault="00061702" w:rsidP="000A6159">
      <w:pPr>
        <w:pStyle w:val="ListParagraph"/>
        <w:numPr>
          <w:ilvl w:val="0"/>
          <w:numId w:val="22"/>
        </w:numPr>
        <w:rPr>
          <w:rFonts w:cs="Arial"/>
          <w:szCs w:val="20"/>
        </w:rPr>
      </w:pPr>
      <w:r>
        <w:rPr>
          <w:rFonts w:cs="Arial"/>
          <w:szCs w:val="20"/>
        </w:rPr>
        <w:t xml:space="preserve">Describe the specific criteria (e.g., </w:t>
      </w:r>
      <w:r>
        <w:rPr>
          <w:rFonts w:cs="Arial"/>
          <w:i/>
          <w:szCs w:val="20"/>
        </w:rPr>
        <w:t>p</w:t>
      </w:r>
      <w:r>
        <w:rPr>
          <w:rFonts w:cs="Arial"/>
          <w:szCs w:val="20"/>
        </w:rPr>
        <w:t xml:space="preserve">-values, effect size, model fit) and thresholds that were used to make inferences. </w:t>
      </w:r>
    </w:p>
    <w:p w14:paraId="5E142D64" w14:textId="4F235BB7" w:rsidR="00061702" w:rsidRDefault="00061702" w:rsidP="00061702">
      <w:pPr>
        <w:pStyle w:val="ListParagraph"/>
        <w:numPr>
          <w:ilvl w:val="1"/>
          <w:numId w:val="22"/>
        </w:numPr>
        <w:rPr>
          <w:rFonts w:cs="Arial"/>
          <w:szCs w:val="20"/>
        </w:rPr>
      </w:pPr>
      <w:r>
        <w:rPr>
          <w:rFonts w:cs="Arial"/>
          <w:szCs w:val="20"/>
        </w:rPr>
        <w:t xml:space="preserve">Identify any adjustments made for multiple testing (e.g., Bonferroni, </w:t>
      </w:r>
      <w:proofErr w:type="spellStart"/>
      <w:r>
        <w:rPr>
          <w:rFonts w:cs="Arial"/>
          <w:szCs w:val="20"/>
        </w:rPr>
        <w:t>Sidak</w:t>
      </w:r>
      <w:proofErr w:type="spellEnd"/>
      <w:r>
        <w:rPr>
          <w:rFonts w:cs="Arial"/>
          <w:szCs w:val="20"/>
        </w:rPr>
        <w:t>) and how they were implemented.</w:t>
      </w:r>
    </w:p>
    <w:p w14:paraId="3273AE50" w14:textId="7A3518B8" w:rsidR="00061702" w:rsidRDefault="00061702" w:rsidP="00061702">
      <w:pPr>
        <w:pStyle w:val="ListParagraph"/>
        <w:numPr>
          <w:ilvl w:val="0"/>
          <w:numId w:val="22"/>
        </w:numPr>
        <w:rPr>
          <w:rFonts w:cs="Arial"/>
          <w:szCs w:val="20"/>
        </w:rPr>
      </w:pPr>
      <w:r>
        <w:rPr>
          <w:rFonts w:cs="Arial"/>
          <w:szCs w:val="20"/>
        </w:rPr>
        <w:t xml:space="preserve">Describe the result associated with each hypothesis. </w:t>
      </w:r>
    </w:p>
    <w:p w14:paraId="620232FE" w14:textId="75551F39" w:rsidR="00061702" w:rsidRDefault="000A1A58" w:rsidP="00061702">
      <w:pPr>
        <w:pStyle w:val="ListParagraph"/>
        <w:numPr>
          <w:ilvl w:val="1"/>
          <w:numId w:val="22"/>
        </w:numPr>
        <w:rPr>
          <w:rFonts w:cs="Arial"/>
          <w:szCs w:val="20"/>
        </w:rPr>
      </w:pPr>
      <w:r>
        <w:rPr>
          <w:rFonts w:cs="Arial"/>
          <w:szCs w:val="20"/>
        </w:rPr>
        <w:t xml:space="preserve">Identify the size and direction of the effect, measure of variance of the effect, statistical assessments </w:t>
      </w:r>
    </w:p>
    <w:p w14:paraId="5D9BB8DA" w14:textId="693EF9AB" w:rsidR="002D619B" w:rsidRPr="000A6159" w:rsidRDefault="006F130A" w:rsidP="002D619B">
      <w:pPr>
        <w:pStyle w:val="ListParagraph"/>
        <w:numPr>
          <w:ilvl w:val="0"/>
          <w:numId w:val="22"/>
        </w:numPr>
        <w:rPr>
          <w:rFonts w:cs="Arial"/>
          <w:szCs w:val="20"/>
        </w:rPr>
      </w:pPr>
      <w:r>
        <w:rPr>
          <w:rFonts w:cs="Arial"/>
          <w:szCs w:val="20"/>
        </w:rPr>
        <w:t>Describe any robustness checks that were completed to assess the strength and</w:t>
      </w:r>
      <w:r w:rsidR="002D619B">
        <w:rPr>
          <w:rFonts w:cs="Arial"/>
          <w:szCs w:val="20"/>
        </w:rPr>
        <w:t xml:space="preserve"> reliability</w:t>
      </w:r>
      <w:r>
        <w:rPr>
          <w:rFonts w:cs="Arial"/>
          <w:szCs w:val="20"/>
        </w:rPr>
        <w:t xml:space="preserve"> </w:t>
      </w:r>
      <w:r w:rsidR="002D619B">
        <w:rPr>
          <w:rFonts w:cs="Arial"/>
          <w:szCs w:val="20"/>
        </w:rPr>
        <w:t xml:space="preserve">of inferences </w:t>
      </w:r>
      <w:r>
        <w:rPr>
          <w:rFonts w:cs="Arial"/>
          <w:szCs w:val="20"/>
        </w:rPr>
        <w:t>for each hypothesis</w:t>
      </w:r>
      <w:r w:rsidR="00123B0C">
        <w:rPr>
          <w:rFonts w:cs="Arial"/>
          <w:szCs w:val="20"/>
        </w:rPr>
        <w:t xml:space="preserve">. </w:t>
      </w:r>
      <w:r w:rsidR="00321130">
        <w:rPr>
          <w:rFonts w:cs="Arial"/>
          <w:szCs w:val="20"/>
        </w:rPr>
        <w:t>Identify any spatial components varied during robustness checks.</w:t>
      </w:r>
      <w:r>
        <w:rPr>
          <w:rFonts w:cs="Arial"/>
          <w:szCs w:val="20"/>
        </w:rPr>
        <w:t xml:space="preserve"> </w:t>
      </w:r>
    </w:p>
    <w:p w14:paraId="6E077A8E" w14:textId="4E1D85C8" w:rsidR="00C6264B" w:rsidRDefault="00C6264B" w:rsidP="00742F27">
      <w:pPr>
        <w:pStyle w:val="Heading2"/>
      </w:pPr>
      <w:r w:rsidRPr="007B269C">
        <w:t>Materials</w:t>
      </w:r>
      <w:r w:rsidR="007B269C">
        <w:t xml:space="preserve"> and </w:t>
      </w:r>
      <w:r>
        <w:t>Procedure</w:t>
      </w:r>
    </w:p>
    <w:p w14:paraId="189DC1C5" w14:textId="73C11009" w:rsidR="00D201DD" w:rsidRDefault="00D201DD" w:rsidP="007B269C">
      <w:pPr>
        <w:rPr>
          <w:rFonts w:cs="Arial"/>
          <w:szCs w:val="20"/>
        </w:rPr>
      </w:pPr>
      <w:r w:rsidRPr="007B269C">
        <w:rPr>
          <w:rFonts w:cs="Arial"/>
          <w:szCs w:val="20"/>
        </w:rPr>
        <w:t xml:space="preserve">Describe how the </w:t>
      </w:r>
      <w:r w:rsidR="007B269C" w:rsidRPr="007B269C">
        <w:rPr>
          <w:rFonts w:cs="Arial"/>
          <w:szCs w:val="20"/>
        </w:rPr>
        <w:t xml:space="preserve">replication </w:t>
      </w:r>
      <w:r w:rsidRPr="007B269C">
        <w:rPr>
          <w:rFonts w:cs="Arial"/>
          <w:szCs w:val="20"/>
        </w:rPr>
        <w:t>study will be implemented</w:t>
      </w:r>
      <w:r w:rsidR="007B269C">
        <w:rPr>
          <w:rFonts w:cs="Arial"/>
          <w:szCs w:val="20"/>
        </w:rPr>
        <w:t xml:space="preserve"> and identify any materials and procedures used to complete the replication. </w:t>
      </w:r>
    </w:p>
    <w:p w14:paraId="509115EA" w14:textId="09C9DFEC" w:rsidR="007B269C" w:rsidRPr="007B269C" w:rsidRDefault="007B269C" w:rsidP="00535733">
      <w:pPr>
        <w:pStyle w:val="ListParagraph"/>
        <w:numPr>
          <w:ilvl w:val="0"/>
          <w:numId w:val="16"/>
        </w:numPr>
        <w:spacing w:after="160"/>
        <w:rPr>
          <w:rFonts w:cs="Arial"/>
          <w:szCs w:val="20"/>
        </w:rPr>
      </w:pPr>
      <w:r>
        <w:rPr>
          <w:rFonts w:cs="Arial"/>
          <w:szCs w:val="20"/>
        </w:rPr>
        <w:t xml:space="preserve">For computational studies include information about the hardware and software environments of both the original study and the replication attempt. </w:t>
      </w:r>
    </w:p>
    <w:p w14:paraId="0344797C" w14:textId="1579FD5D" w:rsidR="00D201DD" w:rsidRDefault="00AB1F0A" w:rsidP="009E0FAA">
      <w:pPr>
        <w:spacing w:after="160"/>
        <w:rPr>
          <w:rFonts w:cs="Arial"/>
          <w:szCs w:val="20"/>
        </w:rPr>
      </w:pPr>
      <w:r>
        <w:rPr>
          <w:i/>
          <w:u w:val="single"/>
        </w:rPr>
        <w:t>Protocol</w:t>
      </w:r>
      <w:r w:rsidR="00535733">
        <w:rPr>
          <w:i/>
          <w:u w:val="single"/>
        </w:rPr>
        <w:t>:</w:t>
      </w:r>
      <w:r w:rsidR="00041050">
        <w:t xml:space="preserve"> </w:t>
      </w:r>
      <w:r w:rsidR="00D201DD">
        <w:rPr>
          <w:rFonts w:cs="Arial"/>
          <w:szCs w:val="20"/>
        </w:rPr>
        <w:t xml:space="preserve">Explain how the analysis of the replication will proceed and identify if </w:t>
      </w:r>
      <w:r w:rsidR="007B269C">
        <w:rPr>
          <w:rFonts w:cs="Arial"/>
          <w:szCs w:val="20"/>
        </w:rPr>
        <w:t>the analysis plan</w:t>
      </w:r>
      <w:r w:rsidR="00D201DD">
        <w:rPr>
          <w:rFonts w:cs="Arial"/>
          <w:szCs w:val="20"/>
        </w:rPr>
        <w:t xml:space="preserve"> will match the original study</w:t>
      </w:r>
      <w:r w:rsidR="007B269C">
        <w:rPr>
          <w:rFonts w:cs="Arial"/>
          <w:szCs w:val="20"/>
        </w:rPr>
        <w:t>.</w:t>
      </w:r>
      <w:r w:rsidR="00F11541">
        <w:rPr>
          <w:rFonts w:cs="Arial"/>
          <w:szCs w:val="20"/>
        </w:rPr>
        <w:t xml:space="preserve"> For many replications this section may be quite short if </w:t>
      </w:r>
      <w:r w:rsidR="009E0FAA">
        <w:rPr>
          <w:rFonts w:cs="Arial"/>
          <w:szCs w:val="20"/>
        </w:rPr>
        <w:t>the procedures used in the original analyses are followed</w:t>
      </w:r>
      <w:r w:rsidR="009352E3">
        <w:rPr>
          <w:rFonts w:cs="Arial"/>
          <w:szCs w:val="20"/>
        </w:rPr>
        <w:t xml:space="preserve"> closely</w:t>
      </w:r>
      <w:r w:rsidR="009E0FAA">
        <w:rPr>
          <w:rFonts w:cs="Arial"/>
          <w:szCs w:val="20"/>
        </w:rPr>
        <w:t xml:space="preserve">. In those cases, this section can simply explain how key elements will be followed. </w:t>
      </w:r>
    </w:p>
    <w:p w14:paraId="4A275386" w14:textId="24F12531" w:rsidR="00172E70" w:rsidRPr="00172E70" w:rsidRDefault="00C6264B" w:rsidP="00172E70">
      <w:pPr>
        <w:rPr>
          <w:rFonts w:cs="Arial"/>
          <w:szCs w:val="20"/>
        </w:rPr>
      </w:pPr>
      <w:r w:rsidRPr="00AB1F0A">
        <w:rPr>
          <w:i/>
          <w:u w:val="single"/>
        </w:rPr>
        <w:t>Differences from the Original Study</w:t>
      </w:r>
      <w:r w:rsidR="00AB1F0A">
        <w:rPr>
          <w:i/>
          <w:u w:val="single"/>
        </w:rPr>
        <w:t>:</w:t>
      </w:r>
      <w:r w:rsidR="00172E70">
        <w:t xml:space="preserve"> </w:t>
      </w:r>
      <w:r w:rsidR="00172E70">
        <w:rPr>
          <w:rFonts w:cs="Arial"/>
          <w:szCs w:val="20"/>
        </w:rPr>
        <w:t>Identify any ways in which the replication is planned to depart from the original study --</w:t>
      </w:r>
      <w:r w:rsidR="00CF3240" w:rsidRPr="00172E70">
        <w:rPr>
          <w:rFonts w:cs="Arial"/>
          <w:szCs w:val="20"/>
        </w:rPr>
        <w:t xml:space="preserve"> a) location, b) sampling, c) data, d) measures/variable construction, d) analytical techniques</w:t>
      </w:r>
      <w:r w:rsidR="00172E70">
        <w:rPr>
          <w:rFonts w:cs="Arial"/>
          <w:szCs w:val="20"/>
        </w:rPr>
        <w:t>.</w:t>
      </w:r>
    </w:p>
    <w:p w14:paraId="23795218" w14:textId="160E583A" w:rsidR="00172E70" w:rsidRDefault="00172E70" w:rsidP="00C6264B">
      <w:pPr>
        <w:pStyle w:val="ListParagraph"/>
        <w:numPr>
          <w:ilvl w:val="0"/>
          <w:numId w:val="13"/>
        </w:numPr>
        <w:rPr>
          <w:rFonts w:cs="Arial"/>
          <w:szCs w:val="20"/>
        </w:rPr>
      </w:pPr>
      <w:r>
        <w:rPr>
          <w:rFonts w:cs="Arial"/>
          <w:szCs w:val="20"/>
        </w:rPr>
        <w:t>Provide the motivation for each change that is made to the original study</w:t>
      </w:r>
      <w:r w:rsidR="008B1490">
        <w:rPr>
          <w:rFonts w:cs="Arial"/>
          <w:szCs w:val="20"/>
        </w:rPr>
        <w:t>.</w:t>
      </w:r>
    </w:p>
    <w:p w14:paraId="0BD7618F" w14:textId="77777777" w:rsidR="008B1490" w:rsidRDefault="008B1490" w:rsidP="008B1490">
      <w:pPr>
        <w:pStyle w:val="ListParagraph"/>
        <w:numPr>
          <w:ilvl w:val="0"/>
          <w:numId w:val="13"/>
        </w:numPr>
        <w:rPr>
          <w:rFonts w:cs="Arial"/>
          <w:szCs w:val="20"/>
        </w:rPr>
      </w:pPr>
      <w:r>
        <w:rPr>
          <w:rFonts w:cs="Arial"/>
          <w:szCs w:val="20"/>
        </w:rPr>
        <w:t>State how the differences identified above may influence the expected size/direction of the effect of the original study</w:t>
      </w:r>
    </w:p>
    <w:p w14:paraId="3B308DC5" w14:textId="00225AA9" w:rsidR="00172E70" w:rsidRDefault="00172E70" w:rsidP="00C6264B">
      <w:pPr>
        <w:pStyle w:val="ListParagraph"/>
        <w:numPr>
          <w:ilvl w:val="0"/>
          <w:numId w:val="13"/>
        </w:numPr>
        <w:rPr>
          <w:rFonts w:cs="Arial"/>
          <w:szCs w:val="20"/>
        </w:rPr>
      </w:pPr>
      <w:r>
        <w:rPr>
          <w:rFonts w:cs="Arial"/>
          <w:szCs w:val="20"/>
        </w:rPr>
        <w:lastRenderedPageBreak/>
        <w:t>List any testable hypothese</w:t>
      </w:r>
      <w:r w:rsidRPr="00172E70">
        <w:rPr>
          <w:rFonts w:cs="Arial"/>
          <w:szCs w:val="20"/>
        </w:rPr>
        <w:t>s</w:t>
      </w:r>
      <w:r>
        <w:rPr>
          <w:rFonts w:cs="Arial"/>
          <w:szCs w:val="20"/>
        </w:rPr>
        <w:t xml:space="preserve"> associated with each change</w:t>
      </w:r>
      <w:r w:rsidRPr="00172E70">
        <w:rPr>
          <w:rFonts w:cs="Arial"/>
          <w:szCs w:val="20"/>
        </w:rPr>
        <w:t>. If a hypothesis is directional, state the direction</w:t>
      </w:r>
    </w:p>
    <w:p w14:paraId="5CA8B26C" w14:textId="0A7A5B25" w:rsidR="00CF3240" w:rsidRDefault="00CF3240" w:rsidP="008F0FEA">
      <w:pPr>
        <w:pStyle w:val="ListParagraph"/>
        <w:numPr>
          <w:ilvl w:val="0"/>
          <w:numId w:val="13"/>
        </w:numPr>
        <w:spacing w:after="160"/>
        <w:rPr>
          <w:rFonts w:cs="Arial"/>
          <w:szCs w:val="20"/>
        </w:rPr>
      </w:pPr>
      <w:r>
        <w:rPr>
          <w:rFonts w:cs="Arial"/>
          <w:szCs w:val="20"/>
        </w:rPr>
        <w:t xml:space="preserve">Outline any </w:t>
      </w:r>
      <w:r w:rsidR="008F0FEA">
        <w:rPr>
          <w:rFonts w:cs="Arial"/>
          <w:szCs w:val="20"/>
        </w:rPr>
        <w:t>initial analyses</w:t>
      </w:r>
      <w:r>
        <w:rPr>
          <w:rFonts w:cs="Arial"/>
          <w:szCs w:val="20"/>
        </w:rPr>
        <w:t xml:space="preserve"> that were taken t</w:t>
      </w:r>
      <w:r w:rsidR="008B1490">
        <w:rPr>
          <w:rFonts w:cs="Arial"/>
          <w:szCs w:val="20"/>
        </w:rPr>
        <w:t>o assess whether the differences</w:t>
      </w:r>
      <w:r>
        <w:rPr>
          <w:rFonts w:cs="Arial"/>
          <w:szCs w:val="20"/>
        </w:rPr>
        <w:t xml:space="preserve"> identified above will influence the outcome of the replication attempt. </w:t>
      </w:r>
    </w:p>
    <w:p w14:paraId="6D1AF22E" w14:textId="77777777" w:rsidR="008F0FEA" w:rsidRPr="009352E3" w:rsidRDefault="008F0FEA" w:rsidP="008F0FEA">
      <w:pPr>
        <w:rPr>
          <w:rFonts w:cs="Arial"/>
          <w:szCs w:val="20"/>
        </w:rPr>
      </w:pPr>
      <w:r>
        <w:rPr>
          <w:rFonts w:cs="Arial"/>
          <w:i/>
          <w:szCs w:val="20"/>
          <w:u w:val="single"/>
        </w:rPr>
        <w:t>Assessment Criteria:</w:t>
      </w:r>
      <w:r>
        <w:rPr>
          <w:rFonts w:cs="Arial"/>
          <w:szCs w:val="20"/>
        </w:rPr>
        <w:t xml:space="preserve"> </w:t>
      </w:r>
      <w:r w:rsidRPr="009352E3">
        <w:rPr>
          <w:rFonts w:cs="Arial"/>
          <w:szCs w:val="20"/>
        </w:rPr>
        <w:t>Identify the criteria that will define whether the replication attempt was successful (e.g., matched statistical significance, direction of effect, similar magnitude of effect)</w:t>
      </w:r>
    </w:p>
    <w:p w14:paraId="7F5D8FB1" w14:textId="45304A24" w:rsidR="007655B7" w:rsidRDefault="007655B7" w:rsidP="009352E3">
      <w:pPr>
        <w:pStyle w:val="Heading2"/>
      </w:pPr>
      <w:r>
        <w:t>Replication Results</w:t>
      </w:r>
    </w:p>
    <w:p w14:paraId="6899251C" w14:textId="43F242C5" w:rsidR="007655B7" w:rsidRDefault="007655B7" w:rsidP="007655B7">
      <w:r>
        <w:t xml:space="preserve">For each hypothesis examined, present separately the results of the replication attempt. </w:t>
      </w:r>
    </w:p>
    <w:p w14:paraId="7956EBFF" w14:textId="77777777" w:rsidR="00982AE2" w:rsidRDefault="00982AE2" w:rsidP="00982AE2">
      <w:pPr>
        <w:pStyle w:val="ListParagraph"/>
        <w:numPr>
          <w:ilvl w:val="0"/>
          <w:numId w:val="24"/>
        </w:numPr>
      </w:pPr>
      <w:r>
        <w:t>Briefly describe how the replication protocol outlined above was implemented reporting key information (e.g., sample size).</w:t>
      </w:r>
    </w:p>
    <w:p w14:paraId="08F3F2CD" w14:textId="77777777" w:rsidR="00982AE2" w:rsidRDefault="00982AE2" w:rsidP="00982AE2">
      <w:pPr>
        <w:pStyle w:val="ListParagraph"/>
        <w:numPr>
          <w:ilvl w:val="0"/>
          <w:numId w:val="24"/>
        </w:numPr>
      </w:pPr>
      <w:r>
        <w:t>State whether the original hypothesis was or was not supported by the replication</w:t>
      </w:r>
    </w:p>
    <w:p w14:paraId="5373ED71" w14:textId="77777777" w:rsidR="00982AE2" w:rsidRDefault="00982AE2" w:rsidP="00982AE2">
      <w:pPr>
        <w:pStyle w:val="ListParagraph"/>
        <w:numPr>
          <w:ilvl w:val="1"/>
          <w:numId w:val="24"/>
        </w:numPr>
      </w:pPr>
      <w:r>
        <w:t>Provide key statistics produced by the replication.</w:t>
      </w:r>
    </w:p>
    <w:p w14:paraId="087FBA64" w14:textId="77777777" w:rsidR="00982AE2" w:rsidRDefault="00982AE2" w:rsidP="00982AE2">
      <w:pPr>
        <w:pStyle w:val="ListParagraph"/>
        <w:numPr>
          <w:ilvl w:val="1"/>
          <w:numId w:val="24"/>
        </w:numPr>
      </w:pPr>
      <w:r>
        <w:t>Provide key measures (e.g., matching effect direction/size, significance) used to make the decision.</w:t>
      </w:r>
    </w:p>
    <w:p w14:paraId="16646B41" w14:textId="77777777" w:rsidR="00E2440C" w:rsidRDefault="00982AE2" w:rsidP="00982AE2">
      <w:pPr>
        <w:pStyle w:val="ListParagraph"/>
        <w:numPr>
          <w:ilvl w:val="1"/>
          <w:numId w:val="24"/>
        </w:numPr>
      </w:pPr>
      <w:r>
        <w:t>Highlight any contradictory results with a brief explanation</w:t>
      </w:r>
    </w:p>
    <w:p w14:paraId="3FF85DE7" w14:textId="687B4141" w:rsidR="00982AE2" w:rsidRPr="007655B7" w:rsidRDefault="00E2440C" w:rsidP="00E2440C">
      <w:pPr>
        <w:pStyle w:val="ListParagraph"/>
        <w:numPr>
          <w:ilvl w:val="0"/>
          <w:numId w:val="24"/>
        </w:numPr>
      </w:pPr>
      <w:r>
        <w:t>State whether any hypothesis linked to a planned deviation from the original study was supported. Provide key statistics</w:t>
      </w:r>
      <w:r w:rsidR="00982AE2">
        <w:t xml:space="preserve"> </w:t>
      </w:r>
      <w:r>
        <w:t xml:space="preserve">and </w:t>
      </w:r>
      <w:r w:rsidR="009C7975">
        <w:t xml:space="preserve">related </w:t>
      </w:r>
      <w:r>
        <w:t>reasoning.</w:t>
      </w:r>
    </w:p>
    <w:p w14:paraId="1C7358DE" w14:textId="6D1A9A5F" w:rsidR="007655B7" w:rsidRDefault="007655B7" w:rsidP="009352E3">
      <w:pPr>
        <w:pStyle w:val="Heading2"/>
      </w:pPr>
      <w:r>
        <w:t>Unplanned Deviations from the Protocol</w:t>
      </w:r>
    </w:p>
    <w:p w14:paraId="30A12127" w14:textId="0BB85CF8" w:rsidR="00E2440C" w:rsidRPr="00E2440C" w:rsidRDefault="00E2440C" w:rsidP="00E2440C">
      <w:r>
        <w:t xml:space="preserve">Identify and describe </w:t>
      </w:r>
      <w:r w:rsidR="00257920">
        <w:t>any unplanned deviations from the original replication protocol the occurred during the course of the replication.</w:t>
      </w:r>
      <w:r w:rsidR="00AD03AE">
        <w:t xml:space="preserve"> Explain the rationale behind any deviations. Finally, provide the details and results of any sensitivity analyses conducted to assess whether these deviations may have impacted the results of the replication.</w:t>
      </w:r>
    </w:p>
    <w:p w14:paraId="461A94C0" w14:textId="4E2AD178" w:rsidR="009352E3" w:rsidRPr="009352E3" w:rsidRDefault="001A1E91" w:rsidP="009352E3">
      <w:pPr>
        <w:pStyle w:val="Heading2"/>
      </w:pPr>
      <w:r>
        <w:t>Discussion</w:t>
      </w:r>
    </w:p>
    <w:p w14:paraId="6FAA4E20" w14:textId="2768099A" w:rsidR="009352E3" w:rsidRPr="009352E3" w:rsidRDefault="001A1E91" w:rsidP="009352E3">
      <w:pPr>
        <w:rPr>
          <w:rFonts w:cs="Arial"/>
          <w:szCs w:val="20"/>
        </w:rPr>
      </w:pPr>
      <w:r>
        <w:rPr>
          <w:rFonts w:cs="Arial"/>
          <w:szCs w:val="20"/>
        </w:rPr>
        <w:t>Provide a summary the key findings of the replication along with any limitations or areas in need of further investigation.</w:t>
      </w:r>
      <w:r w:rsidR="00FB2A4E">
        <w:rPr>
          <w:rFonts w:cs="Arial"/>
          <w:szCs w:val="20"/>
        </w:rPr>
        <w:t xml:space="preserve"> If the attempt was a failure, discuss possible causes of the failure. </w:t>
      </w:r>
      <w:r w:rsidR="00FB2A4E">
        <w:rPr>
          <w:rFonts w:cs="Arial"/>
          <w:i/>
          <w:szCs w:val="20"/>
        </w:rPr>
        <w:t>Practical C</w:t>
      </w:r>
      <w:r w:rsidR="00FB2A4E" w:rsidRPr="007B10A6">
        <w:rPr>
          <w:rFonts w:cs="Arial"/>
          <w:i/>
          <w:szCs w:val="20"/>
        </w:rPr>
        <w:t>auses</w:t>
      </w:r>
      <w:r w:rsidR="00FB2A4E">
        <w:rPr>
          <w:rFonts w:cs="Arial"/>
          <w:szCs w:val="20"/>
        </w:rPr>
        <w:t xml:space="preserve"> – related to lack of data, code, details in the original analysis; </w:t>
      </w:r>
      <w:r w:rsidR="00FB2A4E">
        <w:rPr>
          <w:rFonts w:cs="Arial"/>
          <w:i/>
          <w:szCs w:val="20"/>
        </w:rPr>
        <w:t xml:space="preserve">Informative Causes </w:t>
      </w:r>
      <w:r w:rsidR="00FB2A4E">
        <w:rPr>
          <w:rFonts w:cs="Arial"/>
          <w:szCs w:val="20"/>
        </w:rPr>
        <w:t xml:space="preserve">– related to absence of effect, change in population, or location. </w:t>
      </w:r>
    </w:p>
    <w:p w14:paraId="7B891547" w14:textId="666488DD" w:rsidR="00C6264B" w:rsidRDefault="00C6264B" w:rsidP="00742F27">
      <w:pPr>
        <w:pStyle w:val="Heading2"/>
      </w:pPr>
      <w:r>
        <w:t>References</w:t>
      </w:r>
    </w:p>
    <w:p w14:paraId="39E3666B" w14:textId="43E2C397" w:rsidR="00C448B5" w:rsidRDefault="00C448B5" w:rsidP="00C448B5">
      <w:pPr>
        <w:rPr>
          <w:rFonts w:cs="Arial"/>
          <w:szCs w:val="20"/>
        </w:rPr>
      </w:pPr>
      <w:r>
        <w:rPr>
          <w:rFonts w:cs="Arial"/>
          <w:szCs w:val="20"/>
        </w:rPr>
        <w:t>Include any referenced studies or materials</w:t>
      </w:r>
    </w:p>
    <w:p w14:paraId="6D764D45" w14:textId="750190F4" w:rsidR="007D785B" w:rsidRDefault="007D785B" w:rsidP="00C448B5">
      <w:pPr>
        <w:rPr>
          <w:rFonts w:cs="Arial"/>
          <w:szCs w:val="20"/>
        </w:rPr>
      </w:pPr>
    </w:p>
    <w:p w14:paraId="5822E08B" w14:textId="2B055397" w:rsidR="007D785B" w:rsidRDefault="007D785B" w:rsidP="00C448B5">
      <w:pPr>
        <w:rPr>
          <w:rFonts w:cs="Arial"/>
          <w:szCs w:val="20"/>
        </w:rPr>
      </w:pPr>
    </w:p>
    <w:p w14:paraId="4A2DF0AC" w14:textId="77777777" w:rsidR="00035B1E" w:rsidRDefault="00035B1E" w:rsidP="007D785B">
      <w:pPr>
        <w:rPr>
          <w:rFonts w:cs="Arial"/>
          <w:szCs w:val="20"/>
        </w:rPr>
      </w:pPr>
    </w:p>
    <w:p w14:paraId="65ED756F" w14:textId="4F2CB930" w:rsidR="007D785B" w:rsidRPr="00BC572B" w:rsidRDefault="007D785B" w:rsidP="007D785B">
      <w:pPr>
        <w:rPr>
          <w:rFonts w:cs="Arial"/>
          <w:szCs w:val="20"/>
        </w:rPr>
      </w:pPr>
      <w:r w:rsidRPr="00BC572B">
        <w:rPr>
          <w:rFonts w:cs="Arial"/>
          <w:szCs w:val="20"/>
        </w:rPr>
        <w:t>&lt; Remove the following text from template upon completion &gt;</w:t>
      </w:r>
    </w:p>
    <w:p w14:paraId="06648201" w14:textId="74EA3AF1" w:rsidR="007D785B" w:rsidRPr="00940697" w:rsidRDefault="008B66CB" w:rsidP="007D785B">
      <w:pPr>
        <w:rPr>
          <w:rFonts w:cs="Arial"/>
          <w:szCs w:val="20"/>
        </w:rPr>
      </w:pPr>
      <w:r>
        <w:rPr>
          <w:rFonts w:cs="Arial"/>
          <w:i/>
          <w:szCs w:val="20"/>
        </w:rPr>
        <w:t xml:space="preserve">This template was developed by Peter Kedron and Joseph Holler with funding support from </w:t>
      </w:r>
      <w:r w:rsidR="005351F1">
        <w:rPr>
          <w:rFonts w:cs="Arial"/>
          <w:i/>
          <w:szCs w:val="20"/>
        </w:rPr>
        <w:t>HEGS-</w:t>
      </w:r>
      <w:r w:rsidR="005351F1" w:rsidRPr="005351F1">
        <w:rPr>
          <w:rFonts w:cs="Arial"/>
          <w:i/>
          <w:szCs w:val="20"/>
        </w:rPr>
        <w:t>2049837</w:t>
      </w:r>
      <w:r w:rsidR="005351F1">
        <w:rPr>
          <w:rFonts w:cs="Arial"/>
          <w:i/>
          <w:szCs w:val="20"/>
        </w:rPr>
        <w:t xml:space="preserve">. </w:t>
      </w:r>
      <w:r w:rsidR="007D785B" w:rsidRPr="00BC572B">
        <w:rPr>
          <w:rFonts w:cs="Arial"/>
          <w:i/>
          <w:szCs w:val="20"/>
        </w:rPr>
        <w:t xml:space="preserve">This template is an adaptation of the </w:t>
      </w:r>
      <w:proofErr w:type="spellStart"/>
      <w:r w:rsidR="007D785B" w:rsidRPr="00BC572B">
        <w:rPr>
          <w:rFonts w:cs="Arial"/>
          <w:i/>
          <w:szCs w:val="20"/>
        </w:rPr>
        <w:t>ReScience</w:t>
      </w:r>
      <w:proofErr w:type="spellEnd"/>
      <w:r w:rsidR="007D785B" w:rsidRPr="00BC572B">
        <w:rPr>
          <w:rFonts w:cs="Arial"/>
          <w:i/>
          <w:szCs w:val="20"/>
        </w:rPr>
        <w:t xml:space="preserve"> Article Template Developed by </w:t>
      </w:r>
      <w:r w:rsidR="007D785B">
        <w:rPr>
          <w:rFonts w:cs="Arial"/>
          <w:i/>
          <w:szCs w:val="20"/>
        </w:rPr>
        <w:t>N.P Rougier</w:t>
      </w:r>
      <w:r w:rsidR="007D785B" w:rsidRPr="00BC572B">
        <w:rPr>
          <w:rFonts w:cs="Arial"/>
          <w:i/>
          <w:szCs w:val="20"/>
        </w:rPr>
        <w:t xml:space="preserve">, released under a </w:t>
      </w:r>
      <w:r w:rsidR="00940697">
        <w:rPr>
          <w:rFonts w:cs="Arial"/>
          <w:i/>
          <w:szCs w:val="20"/>
        </w:rPr>
        <w:t>GPL version 3</w:t>
      </w:r>
      <w:r w:rsidR="007D785B" w:rsidRPr="00BC572B">
        <w:rPr>
          <w:rFonts w:cs="Arial"/>
          <w:i/>
          <w:szCs w:val="20"/>
        </w:rPr>
        <w:t xml:space="preserve"> license</w:t>
      </w:r>
      <w:r w:rsidR="00940697">
        <w:rPr>
          <w:rFonts w:cs="Arial"/>
          <w:i/>
          <w:szCs w:val="20"/>
        </w:rPr>
        <w:t xml:space="preserve"> and available here: </w:t>
      </w:r>
      <w:hyperlink r:id="rId10" w:history="1">
        <w:r w:rsidR="00940697" w:rsidRPr="00C82CCF">
          <w:rPr>
            <w:rStyle w:val="Hyperlink"/>
            <w:rFonts w:cs="Arial"/>
            <w:i/>
            <w:szCs w:val="20"/>
          </w:rPr>
          <w:t>https://github.com/ReScience/template</w:t>
        </w:r>
      </w:hyperlink>
      <w:r w:rsidR="007D785B" w:rsidRPr="00BC572B">
        <w:rPr>
          <w:rFonts w:cs="Arial"/>
          <w:i/>
          <w:szCs w:val="20"/>
        </w:rPr>
        <w:t xml:space="preserve">. </w:t>
      </w:r>
      <w:r w:rsidR="007D785B">
        <w:rPr>
          <w:rFonts w:cs="Arial"/>
          <w:i/>
          <w:szCs w:val="20"/>
        </w:rPr>
        <w:t xml:space="preserve">Copyright © </w:t>
      </w:r>
      <w:r w:rsidR="00940697">
        <w:rPr>
          <w:rFonts w:cs="Arial"/>
          <w:i/>
          <w:szCs w:val="20"/>
        </w:rPr>
        <w:t>Nicolas Rougier and coauthors</w:t>
      </w:r>
      <w:r w:rsidR="00183399">
        <w:rPr>
          <w:rFonts w:cs="Arial"/>
          <w:i/>
          <w:szCs w:val="20"/>
        </w:rPr>
        <w:t>.</w:t>
      </w:r>
      <w:r w:rsidR="00183399" w:rsidRPr="00183399">
        <w:rPr>
          <w:rFonts w:cs="Arial"/>
          <w:i/>
          <w:szCs w:val="20"/>
        </w:rPr>
        <w:t xml:space="preserve"> It also draws inspiration from the pre-registration protocol of the Open Science Framework and the replication studies of Camerer et al. (2016, 2018).</w:t>
      </w:r>
      <w:r w:rsidR="00940697">
        <w:rPr>
          <w:rFonts w:cs="Arial"/>
          <w:i/>
          <w:szCs w:val="20"/>
        </w:rPr>
        <w:t xml:space="preserve"> See </w:t>
      </w:r>
      <w:hyperlink r:id="rId11" w:history="1">
        <w:r w:rsidR="00940697" w:rsidRPr="00C82CCF">
          <w:rPr>
            <w:rStyle w:val="Hyperlink"/>
            <w:rFonts w:cs="Arial"/>
            <w:i/>
            <w:szCs w:val="20"/>
          </w:rPr>
          <w:t>https://osf.io/pfdyw/</w:t>
        </w:r>
      </w:hyperlink>
      <w:r w:rsidR="00940697">
        <w:rPr>
          <w:rFonts w:cs="Arial"/>
          <w:i/>
          <w:szCs w:val="20"/>
        </w:rPr>
        <w:t xml:space="preserve"> and </w:t>
      </w:r>
      <w:hyperlink r:id="rId12" w:history="1">
        <w:r w:rsidR="00940697" w:rsidRPr="00C82CCF">
          <w:rPr>
            <w:rStyle w:val="Hyperlink"/>
            <w:rFonts w:cs="Arial"/>
            <w:i/>
            <w:szCs w:val="20"/>
          </w:rPr>
          <w:t>https://osf.io/bzm54/</w:t>
        </w:r>
      </w:hyperlink>
      <w:r w:rsidR="00940697">
        <w:rPr>
          <w:rFonts w:cs="Arial"/>
          <w:i/>
          <w:szCs w:val="20"/>
        </w:rPr>
        <w:t xml:space="preserve"> </w:t>
      </w:r>
    </w:p>
    <w:p w14:paraId="33FFC358" w14:textId="1222F665" w:rsidR="00786BF2" w:rsidRPr="00786BF2" w:rsidRDefault="00786BF2" w:rsidP="00940697">
      <w:pPr>
        <w:ind w:left="432" w:hanging="432"/>
        <w:rPr>
          <w:rFonts w:cs="Arial"/>
          <w:szCs w:val="20"/>
        </w:rPr>
      </w:pPr>
      <w:r>
        <w:t xml:space="preserve">Camerer, C. F., A. </w:t>
      </w:r>
      <w:proofErr w:type="spellStart"/>
      <w:r>
        <w:t>Dreber</w:t>
      </w:r>
      <w:proofErr w:type="spellEnd"/>
      <w:r>
        <w:t xml:space="preserve">, E. </w:t>
      </w:r>
      <w:proofErr w:type="spellStart"/>
      <w:r>
        <w:t>Forsell</w:t>
      </w:r>
      <w:proofErr w:type="spellEnd"/>
      <w:r>
        <w:t xml:space="preserve">, T.-H. Ho, J. Huber, M. </w:t>
      </w:r>
      <w:proofErr w:type="spellStart"/>
      <w:r>
        <w:t>Johannesson</w:t>
      </w:r>
      <w:proofErr w:type="spellEnd"/>
      <w:r>
        <w:t xml:space="preserve">, M. </w:t>
      </w:r>
      <w:proofErr w:type="spellStart"/>
      <w:r>
        <w:t>Kirchler</w:t>
      </w:r>
      <w:proofErr w:type="spellEnd"/>
      <w:r>
        <w:t xml:space="preserve">, J. </w:t>
      </w:r>
      <w:proofErr w:type="spellStart"/>
      <w:r>
        <w:t>Almenberg</w:t>
      </w:r>
      <w:proofErr w:type="spellEnd"/>
      <w:r>
        <w:t xml:space="preserve">, A. </w:t>
      </w:r>
      <w:proofErr w:type="spellStart"/>
      <w:r>
        <w:t>Altmejd</w:t>
      </w:r>
      <w:proofErr w:type="spellEnd"/>
      <w:r>
        <w:t xml:space="preserve">, T. Chan, E. </w:t>
      </w:r>
      <w:proofErr w:type="spellStart"/>
      <w:r>
        <w:t>Heikensten</w:t>
      </w:r>
      <w:proofErr w:type="spellEnd"/>
      <w:r>
        <w:t xml:space="preserve">, F. </w:t>
      </w:r>
      <w:proofErr w:type="spellStart"/>
      <w:r>
        <w:t>Holzmeister</w:t>
      </w:r>
      <w:proofErr w:type="spellEnd"/>
      <w:r>
        <w:t xml:space="preserve">, T. Imai, S. Isaksson, G. Nave, T. Pfeiffer, M. </w:t>
      </w:r>
      <w:proofErr w:type="spellStart"/>
      <w:r>
        <w:t>Razen</w:t>
      </w:r>
      <w:proofErr w:type="spellEnd"/>
      <w:r>
        <w:t xml:space="preserve">, and H. Wu. 2016. Evaluating replicability of laboratory experiments in economics. </w:t>
      </w:r>
      <w:r>
        <w:rPr>
          <w:i/>
          <w:iCs/>
        </w:rPr>
        <w:t>Science</w:t>
      </w:r>
      <w:r>
        <w:t xml:space="preserve"> 351 (6280):1433–1436. </w:t>
      </w:r>
      <w:hyperlink r:id="rId13" w:history="1">
        <w:r w:rsidRPr="00C82CCF">
          <w:rPr>
            <w:rStyle w:val="Hyperlink"/>
          </w:rPr>
          <w:t>https://www.sciencemag.org/lookup/doi/10.1126/science.aaf0918</w:t>
        </w:r>
      </w:hyperlink>
      <w:r>
        <w:t xml:space="preserve">. </w:t>
      </w:r>
    </w:p>
    <w:p w14:paraId="513A6741" w14:textId="33BB1D04" w:rsidR="00786BF2" w:rsidRPr="00786BF2" w:rsidRDefault="00786BF2" w:rsidP="001B1EDE">
      <w:pPr>
        <w:ind w:left="432" w:hanging="432"/>
        <w:rPr>
          <w:rFonts w:cs="Arial"/>
          <w:szCs w:val="20"/>
        </w:rPr>
      </w:pPr>
      <w:r>
        <w:t xml:space="preserve">Camerer, C. F., A. </w:t>
      </w:r>
      <w:proofErr w:type="spellStart"/>
      <w:r>
        <w:t>Dreber</w:t>
      </w:r>
      <w:proofErr w:type="spellEnd"/>
      <w:r>
        <w:t xml:space="preserve">, F. </w:t>
      </w:r>
      <w:proofErr w:type="spellStart"/>
      <w:r>
        <w:t>Holzmeister</w:t>
      </w:r>
      <w:proofErr w:type="spellEnd"/>
      <w:r>
        <w:t xml:space="preserve">, T.-H. Ho, J. Huber, M. </w:t>
      </w:r>
      <w:proofErr w:type="spellStart"/>
      <w:r>
        <w:t>Johannesson</w:t>
      </w:r>
      <w:proofErr w:type="spellEnd"/>
      <w:r>
        <w:t xml:space="preserve">, M. </w:t>
      </w:r>
      <w:proofErr w:type="spellStart"/>
      <w:r>
        <w:t>Kirchler</w:t>
      </w:r>
      <w:proofErr w:type="spellEnd"/>
      <w:r>
        <w:t xml:space="preserve">, G. Nave, B. A. </w:t>
      </w:r>
      <w:proofErr w:type="spellStart"/>
      <w:r>
        <w:t>Nosek</w:t>
      </w:r>
      <w:proofErr w:type="spellEnd"/>
      <w:r>
        <w:t xml:space="preserve">, T. Pfeiffer, A. </w:t>
      </w:r>
      <w:proofErr w:type="spellStart"/>
      <w:r>
        <w:t>Altmejd</w:t>
      </w:r>
      <w:proofErr w:type="spellEnd"/>
      <w:r>
        <w:t xml:space="preserve">, N. </w:t>
      </w:r>
      <w:proofErr w:type="spellStart"/>
      <w:r>
        <w:t>Buttrick</w:t>
      </w:r>
      <w:proofErr w:type="spellEnd"/>
      <w:r>
        <w:t xml:space="preserve">, T. Chan, Y. Chen, E. </w:t>
      </w:r>
      <w:proofErr w:type="spellStart"/>
      <w:r>
        <w:t>Forsell</w:t>
      </w:r>
      <w:proofErr w:type="spellEnd"/>
      <w:r>
        <w:t xml:space="preserve">, A. </w:t>
      </w:r>
      <w:proofErr w:type="spellStart"/>
      <w:r>
        <w:t>Gampa</w:t>
      </w:r>
      <w:proofErr w:type="spellEnd"/>
      <w:r>
        <w:t xml:space="preserve">, E. </w:t>
      </w:r>
      <w:proofErr w:type="spellStart"/>
      <w:r>
        <w:t>Heikensten</w:t>
      </w:r>
      <w:proofErr w:type="spellEnd"/>
      <w:r>
        <w:t xml:space="preserve">, L. Hummer, T. Imai, S. Isaksson, D. Manfredi, J. Rose, E.-J. </w:t>
      </w:r>
      <w:proofErr w:type="spellStart"/>
      <w:r>
        <w:t>Wagenmakers</w:t>
      </w:r>
      <w:proofErr w:type="spellEnd"/>
      <w:r>
        <w:t xml:space="preserve">, and H. Wu. 2018. Evaluating the replicability of social science experiments in Nature and Science between 2010 and 2015. </w:t>
      </w:r>
      <w:r>
        <w:rPr>
          <w:i/>
          <w:iCs/>
        </w:rPr>
        <w:t xml:space="preserve">Nature Human </w:t>
      </w:r>
      <w:proofErr w:type="spellStart"/>
      <w:r>
        <w:rPr>
          <w:i/>
          <w:iCs/>
        </w:rPr>
        <w:t>Behaviour</w:t>
      </w:r>
      <w:proofErr w:type="spellEnd"/>
      <w:r>
        <w:t xml:space="preserve"> 2 (9):637–644. </w:t>
      </w:r>
      <w:hyperlink r:id="rId14" w:history="1">
        <w:r w:rsidRPr="00C82CCF">
          <w:rPr>
            <w:rStyle w:val="Hyperlink"/>
          </w:rPr>
          <w:t>http://www.nature.com/articles/s41562-018-0399-z</w:t>
        </w:r>
      </w:hyperlink>
      <w:r>
        <w:t>.</w:t>
      </w:r>
    </w:p>
    <w:sectPr w:rsidR="00786BF2" w:rsidRPr="00786BF2" w:rsidSect="00BC63FE">
      <w:foot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2BC74" w14:textId="77777777" w:rsidR="00C01A1D" w:rsidRDefault="00C01A1D" w:rsidP="00594324">
      <w:pPr>
        <w:spacing w:line="240" w:lineRule="auto"/>
      </w:pPr>
      <w:r>
        <w:separator/>
      </w:r>
    </w:p>
  </w:endnote>
  <w:endnote w:type="continuationSeparator" w:id="0">
    <w:p w14:paraId="2AD4D1DB" w14:textId="77777777" w:rsidR="00C01A1D" w:rsidRDefault="00C01A1D" w:rsidP="005943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51BD8" w14:textId="77777777" w:rsidR="00AE6AF7" w:rsidRPr="007F114C" w:rsidRDefault="00000000" w:rsidP="00AE6AF7">
    <w:pPr>
      <w:pStyle w:val="Footer"/>
      <w:rPr>
        <w:rFonts w:cs="Arial"/>
        <w:color w:val="767171" w:themeColor="background2" w:themeShade="80"/>
        <w:sz w:val="18"/>
        <w:szCs w:val="18"/>
      </w:rPr>
    </w:pPr>
    <w:r>
      <w:rPr>
        <w:rFonts w:cs="Arial"/>
        <w:color w:val="767171" w:themeColor="background2" w:themeShade="80"/>
        <w:sz w:val="18"/>
        <w:szCs w:val="18"/>
      </w:rPr>
      <w:pict w14:anchorId="6F4FBA25">
        <v:rect id="_x0000_i1026" style="width:0;height:1.5pt" o:hralign="center" o:bullet="t" o:hrstd="t" o:hr="t" fillcolor="#a0a0a0" stroked="f"/>
      </w:pict>
    </w:r>
  </w:p>
  <w:p w14:paraId="392A17CB"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Correspondence should be addressed to &lt; Corresponding Author Name &gt; (Author Email)</w:t>
    </w:r>
  </w:p>
  <w:p w14:paraId="1EDF96EC" w14:textId="77777777" w:rsidR="00AE6AF7" w:rsidRPr="007F114C" w:rsidRDefault="00AE6AF7"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lt; Declaration of competing interests (e.g., The authors declare that no competing interests exist) &gt; </w:t>
    </w:r>
  </w:p>
  <w:p w14:paraId="1FE79A87" w14:textId="6A1CFF66" w:rsidR="008504B6" w:rsidRPr="00AE6AF7" w:rsidRDefault="008504B6" w:rsidP="00AE6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FA250" w14:textId="41D5E9C4" w:rsidR="00346E15" w:rsidRPr="00AE6AF7" w:rsidRDefault="00BC63FE" w:rsidP="00BC63FE">
    <w:pPr>
      <w:pStyle w:val="Footer"/>
      <w:jc w:val="right"/>
    </w:pPr>
    <w:r>
      <w:t xml:space="preserve">HE&amp;G ReScience -- </w:t>
    </w:r>
    <w:sdt>
      <w:sdtPr>
        <w:id w:val="-1662537649"/>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1</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1E9C3" w14:textId="2D190FBB" w:rsidR="00BC63FE" w:rsidRPr="007F114C" w:rsidRDefault="00BC63FE" w:rsidP="00AE6AF7">
    <w:pPr>
      <w:pStyle w:val="Footer"/>
      <w:rPr>
        <w:rFonts w:cs="Arial"/>
        <w:color w:val="767171" w:themeColor="background2" w:themeShade="80"/>
        <w:sz w:val="18"/>
        <w:szCs w:val="18"/>
      </w:rPr>
    </w:pPr>
    <w:r w:rsidRPr="007F114C">
      <w:rPr>
        <w:rFonts w:cs="Arial"/>
        <w:color w:val="767171" w:themeColor="background2" w:themeShade="80"/>
        <w:sz w:val="18"/>
        <w:szCs w:val="18"/>
      </w:rPr>
      <w:t xml:space="preserve">HE&amp;G </w:t>
    </w:r>
    <w:proofErr w:type="spellStart"/>
    <w:r w:rsidRPr="007F114C">
      <w:rPr>
        <w:rFonts w:cs="Arial"/>
        <w:color w:val="767171" w:themeColor="background2" w:themeShade="80"/>
        <w:sz w:val="18"/>
        <w:szCs w:val="18"/>
      </w:rPr>
      <w:t>ReScience</w:t>
    </w:r>
    <w:proofErr w:type="spellEnd"/>
    <w:r w:rsidRPr="007F114C">
      <w:rPr>
        <w:rFonts w:cs="Arial"/>
        <w:color w:val="767171" w:themeColor="background2" w:themeShade="80"/>
        <w:sz w:val="18"/>
        <w:szCs w:val="18"/>
      </w:rPr>
      <w:t xml:space="preserve"> -- </w:t>
    </w:r>
    <w:sdt>
      <w:sdtPr>
        <w:rPr>
          <w:rFonts w:cs="Arial"/>
          <w:color w:val="767171" w:themeColor="background2" w:themeShade="80"/>
          <w:sz w:val="18"/>
          <w:szCs w:val="18"/>
        </w:rPr>
        <w:id w:val="1368104335"/>
        <w:docPartObj>
          <w:docPartGallery w:val="Page Numbers (Bottom of Page)"/>
          <w:docPartUnique/>
        </w:docPartObj>
      </w:sdtPr>
      <w:sdtEndPr>
        <w:rPr>
          <w:noProof/>
        </w:rPr>
      </w:sdtEndPr>
      <w:sdtContent>
        <w:r w:rsidRPr="007F114C">
          <w:rPr>
            <w:rFonts w:cs="Arial"/>
            <w:color w:val="767171" w:themeColor="background2" w:themeShade="80"/>
            <w:sz w:val="18"/>
            <w:szCs w:val="18"/>
          </w:rPr>
          <w:t xml:space="preserve"> &lt; Insert Author Last </w:t>
        </w:r>
        <w:proofErr w:type="gramStart"/>
        <w:r w:rsidRPr="007F114C">
          <w:rPr>
            <w:rFonts w:cs="Arial"/>
            <w:color w:val="767171" w:themeColor="background2" w:themeShade="80"/>
            <w:sz w:val="18"/>
            <w:szCs w:val="18"/>
          </w:rPr>
          <w:t>Names  (</w:t>
        </w:r>
        <w:proofErr w:type="gramEnd"/>
        <w:r w:rsidRPr="007F114C">
          <w:rPr>
            <w:rFonts w:cs="Arial"/>
            <w:color w:val="767171" w:themeColor="background2" w:themeShade="80"/>
            <w:sz w:val="18"/>
            <w:szCs w:val="18"/>
          </w:rPr>
          <w:t xml:space="preserve">e.g., </w:t>
        </w:r>
        <w:r w:rsidR="007F114C">
          <w:rPr>
            <w:rFonts w:cs="Arial"/>
            <w:color w:val="767171" w:themeColor="background2" w:themeShade="80"/>
            <w:sz w:val="18"/>
            <w:szCs w:val="18"/>
          </w:rPr>
          <w:t xml:space="preserve">Kedron and Holler, </w:t>
        </w:r>
        <w:r w:rsidRPr="007F114C">
          <w:rPr>
            <w:rFonts w:cs="Arial"/>
            <w:color w:val="767171" w:themeColor="background2" w:themeShade="80"/>
            <w:sz w:val="18"/>
            <w:szCs w:val="18"/>
          </w:rPr>
          <w:t xml:space="preserve">Kedron et al.) &gt;  </w:t>
        </w:r>
        <w:r w:rsidRPr="007F114C">
          <w:rPr>
            <w:rFonts w:cs="Arial"/>
            <w:color w:val="767171" w:themeColor="background2" w:themeShade="80"/>
            <w:sz w:val="18"/>
            <w:szCs w:val="18"/>
          </w:rPr>
          <w:tab/>
        </w:r>
        <w:r w:rsidRPr="007F114C">
          <w:rPr>
            <w:rFonts w:cs="Arial"/>
            <w:color w:val="767171" w:themeColor="background2" w:themeShade="80"/>
            <w:sz w:val="18"/>
            <w:szCs w:val="18"/>
          </w:rPr>
          <w:fldChar w:fldCharType="begin"/>
        </w:r>
        <w:r w:rsidRPr="007F114C">
          <w:rPr>
            <w:rFonts w:cs="Arial"/>
            <w:color w:val="767171" w:themeColor="background2" w:themeShade="80"/>
            <w:sz w:val="18"/>
            <w:szCs w:val="18"/>
          </w:rPr>
          <w:instrText xml:space="preserve"> PAGE   \* MERGEFORMAT </w:instrText>
        </w:r>
        <w:r w:rsidRPr="007F114C">
          <w:rPr>
            <w:rFonts w:cs="Arial"/>
            <w:color w:val="767171" w:themeColor="background2" w:themeShade="80"/>
            <w:sz w:val="18"/>
            <w:szCs w:val="18"/>
          </w:rPr>
          <w:fldChar w:fldCharType="separate"/>
        </w:r>
        <w:r w:rsidR="001B1EDE">
          <w:rPr>
            <w:rFonts w:cs="Arial"/>
            <w:noProof/>
            <w:color w:val="767171" w:themeColor="background2" w:themeShade="80"/>
            <w:sz w:val="18"/>
            <w:szCs w:val="18"/>
          </w:rPr>
          <w:t>3</w:t>
        </w:r>
        <w:r w:rsidRPr="007F114C">
          <w:rPr>
            <w:rFonts w:cs="Arial"/>
            <w:noProof/>
            <w:color w:val="767171" w:themeColor="background2" w:themeShade="80"/>
            <w:sz w:val="18"/>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2C44E9" w14:textId="77777777" w:rsidR="00C01A1D" w:rsidRDefault="00C01A1D" w:rsidP="00594324">
      <w:pPr>
        <w:spacing w:line="240" w:lineRule="auto"/>
      </w:pPr>
      <w:r>
        <w:separator/>
      </w:r>
    </w:p>
  </w:footnote>
  <w:footnote w:type="continuationSeparator" w:id="0">
    <w:p w14:paraId="6C196CB0" w14:textId="77777777" w:rsidR="00C01A1D" w:rsidRDefault="00C01A1D" w:rsidP="0059432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w14:anchorId="2ABC69C6" id="_x0000_i1045" style="width:0;height:1.5pt" o:hralign="center" o:bullet="t" o:hrstd="t" o:hr="t" fillcolor="#a0a0a0" stroked="f"/>
    </w:pict>
  </w:numPicBullet>
  <w:abstractNum w:abstractNumId="0" w15:restartNumberingAfterBreak="0">
    <w:nsid w:val="088D4557"/>
    <w:multiLevelType w:val="hybridMultilevel"/>
    <w:tmpl w:val="98FA2A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DA110D"/>
    <w:multiLevelType w:val="hybridMultilevel"/>
    <w:tmpl w:val="955C8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1356965"/>
    <w:multiLevelType w:val="hybridMultilevel"/>
    <w:tmpl w:val="3F08A2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73529A"/>
    <w:multiLevelType w:val="hybridMultilevel"/>
    <w:tmpl w:val="4FF864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904E25"/>
    <w:multiLevelType w:val="hybridMultilevel"/>
    <w:tmpl w:val="50A40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E3149F"/>
    <w:multiLevelType w:val="hybridMultilevel"/>
    <w:tmpl w:val="BBCAB9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CF64A4"/>
    <w:multiLevelType w:val="hybridMultilevel"/>
    <w:tmpl w:val="5F92C1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076AE9"/>
    <w:multiLevelType w:val="hybridMultilevel"/>
    <w:tmpl w:val="91389F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40E1C"/>
    <w:multiLevelType w:val="hybridMultilevel"/>
    <w:tmpl w:val="0DA27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C166A1"/>
    <w:multiLevelType w:val="hybridMultilevel"/>
    <w:tmpl w:val="DB8C29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7954831"/>
    <w:multiLevelType w:val="hybridMultilevel"/>
    <w:tmpl w:val="7B7E2F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9" w15:restartNumberingAfterBreak="0">
    <w:nsid w:val="605B4380"/>
    <w:multiLevelType w:val="hybridMultilevel"/>
    <w:tmpl w:val="9A9A72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2D4105C"/>
    <w:multiLevelType w:val="hybridMultilevel"/>
    <w:tmpl w:val="9A9A7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C657EA"/>
    <w:multiLevelType w:val="hybridMultilevel"/>
    <w:tmpl w:val="C7C217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8115187">
    <w:abstractNumId w:val="7"/>
  </w:num>
  <w:num w:numId="2" w16cid:durableId="2011441336">
    <w:abstractNumId w:val="1"/>
  </w:num>
  <w:num w:numId="3" w16cid:durableId="150875777">
    <w:abstractNumId w:val="22"/>
  </w:num>
  <w:num w:numId="4" w16cid:durableId="1707556793">
    <w:abstractNumId w:val="12"/>
  </w:num>
  <w:num w:numId="5" w16cid:durableId="1469783753">
    <w:abstractNumId w:val="4"/>
  </w:num>
  <w:num w:numId="6" w16cid:durableId="1395154176">
    <w:abstractNumId w:val="18"/>
  </w:num>
  <w:num w:numId="7" w16cid:durableId="203761552">
    <w:abstractNumId w:val="13"/>
  </w:num>
  <w:num w:numId="8" w16cid:durableId="577524655">
    <w:abstractNumId w:val="20"/>
  </w:num>
  <w:num w:numId="9" w16cid:durableId="1201436020">
    <w:abstractNumId w:val="2"/>
  </w:num>
  <w:num w:numId="10" w16cid:durableId="1736006904">
    <w:abstractNumId w:val="17"/>
  </w:num>
  <w:num w:numId="11" w16cid:durableId="1302737358">
    <w:abstractNumId w:val="8"/>
  </w:num>
  <w:num w:numId="12" w16cid:durableId="1292710160">
    <w:abstractNumId w:val="3"/>
  </w:num>
  <w:num w:numId="13" w16cid:durableId="1705402742">
    <w:abstractNumId w:val="21"/>
  </w:num>
  <w:num w:numId="14" w16cid:durableId="1739356806">
    <w:abstractNumId w:val="23"/>
  </w:num>
  <w:num w:numId="15" w16cid:durableId="1525558966">
    <w:abstractNumId w:val="6"/>
  </w:num>
  <w:num w:numId="16" w16cid:durableId="920529210">
    <w:abstractNumId w:val="15"/>
  </w:num>
  <w:num w:numId="17" w16cid:durableId="438254337">
    <w:abstractNumId w:val="11"/>
  </w:num>
  <w:num w:numId="18" w16cid:durableId="91704127">
    <w:abstractNumId w:val="16"/>
  </w:num>
  <w:num w:numId="19" w16cid:durableId="1177579906">
    <w:abstractNumId w:val="14"/>
  </w:num>
  <w:num w:numId="20" w16cid:durableId="2086032074">
    <w:abstractNumId w:val="0"/>
  </w:num>
  <w:num w:numId="21" w16cid:durableId="2124961505">
    <w:abstractNumId w:val="9"/>
  </w:num>
  <w:num w:numId="22" w16cid:durableId="1704285369">
    <w:abstractNumId w:val="5"/>
  </w:num>
  <w:num w:numId="23" w16cid:durableId="649670543">
    <w:abstractNumId w:val="19"/>
  </w:num>
  <w:num w:numId="24" w16cid:durableId="6030756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MzIxNDQ3NDE1NDBR0lEKTi0uzszPAykwrQUAKBqClCwAAAA="/>
  </w:docVars>
  <w:rsids>
    <w:rsidRoot w:val="008F6972"/>
    <w:rsid w:val="000129FA"/>
    <w:rsid w:val="00013F45"/>
    <w:rsid w:val="000156B9"/>
    <w:rsid w:val="00022A77"/>
    <w:rsid w:val="00022C54"/>
    <w:rsid w:val="00030D53"/>
    <w:rsid w:val="00031726"/>
    <w:rsid w:val="00032191"/>
    <w:rsid w:val="00035B1E"/>
    <w:rsid w:val="00041050"/>
    <w:rsid w:val="00043E4A"/>
    <w:rsid w:val="000501AE"/>
    <w:rsid w:val="000607A6"/>
    <w:rsid w:val="00061702"/>
    <w:rsid w:val="00064DAD"/>
    <w:rsid w:val="00065141"/>
    <w:rsid w:val="000837B6"/>
    <w:rsid w:val="000853E6"/>
    <w:rsid w:val="00095962"/>
    <w:rsid w:val="00095DE5"/>
    <w:rsid w:val="000A1A58"/>
    <w:rsid w:val="000A6159"/>
    <w:rsid w:val="000B324A"/>
    <w:rsid w:val="000B4F93"/>
    <w:rsid w:val="000C149B"/>
    <w:rsid w:val="000C1EA0"/>
    <w:rsid w:val="000C2344"/>
    <w:rsid w:val="000C4985"/>
    <w:rsid w:val="000C6071"/>
    <w:rsid w:val="000E46F9"/>
    <w:rsid w:val="000E6748"/>
    <w:rsid w:val="000F2C9A"/>
    <w:rsid w:val="0010175F"/>
    <w:rsid w:val="00104F79"/>
    <w:rsid w:val="00107145"/>
    <w:rsid w:val="00123B0C"/>
    <w:rsid w:val="001560E2"/>
    <w:rsid w:val="00170A7C"/>
    <w:rsid w:val="00172E70"/>
    <w:rsid w:val="001753E7"/>
    <w:rsid w:val="00183399"/>
    <w:rsid w:val="00190BB8"/>
    <w:rsid w:val="00191D82"/>
    <w:rsid w:val="001A1E91"/>
    <w:rsid w:val="001A3301"/>
    <w:rsid w:val="001A5E1A"/>
    <w:rsid w:val="001A7C9D"/>
    <w:rsid w:val="001B1EDE"/>
    <w:rsid w:val="001B4C41"/>
    <w:rsid w:val="001C20D3"/>
    <w:rsid w:val="001C3312"/>
    <w:rsid w:val="001C4561"/>
    <w:rsid w:val="001E6FF9"/>
    <w:rsid w:val="001E7F2D"/>
    <w:rsid w:val="001F0D16"/>
    <w:rsid w:val="001F358B"/>
    <w:rsid w:val="002013EB"/>
    <w:rsid w:val="00201E21"/>
    <w:rsid w:val="0020274E"/>
    <w:rsid w:val="00203CD5"/>
    <w:rsid w:val="00206CC6"/>
    <w:rsid w:val="0021241A"/>
    <w:rsid w:val="002262E5"/>
    <w:rsid w:val="002315A0"/>
    <w:rsid w:val="002326C0"/>
    <w:rsid w:val="00236A36"/>
    <w:rsid w:val="002411EE"/>
    <w:rsid w:val="00257905"/>
    <w:rsid w:val="00257920"/>
    <w:rsid w:val="0026530B"/>
    <w:rsid w:val="002747B4"/>
    <w:rsid w:val="0029427A"/>
    <w:rsid w:val="002D59CC"/>
    <w:rsid w:val="002D619B"/>
    <w:rsid w:val="002E16C3"/>
    <w:rsid w:val="002E7B38"/>
    <w:rsid w:val="00304B9A"/>
    <w:rsid w:val="00321130"/>
    <w:rsid w:val="00340FF2"/>
    <w:rsid w:val="00346E15"/>
    <w:rsid w:val="00360EAC"/>
    <w:rsid w:val="00363CA6"/>
    <w:rsid w:val="00365329"/>
    <w:rsid w:val="003713BC"/>
    <w:rsid w:val="003741DF"/>
    <w:rsid w:val="0037651E"/>
    <w:rsid w:val="003A4AAD"/>
    <w:rsid w:val="003A68B7"/>
    <w:rsid w:val="003D2582"/>
    <w:rsid w:val="003D3CF8"/>
    <w:rsid w:val="003D42A7"/>
    <w:rsid w:val="0040284B"/>
    <w:rsid w:val="00412D1A"/>
    <w:rsid w:val="00426DCC"/>
    <w:rsid w:val="00431F49"/>
    <w:rsid w:val="00437030"/>
    <w:rsid w:val="00452C49"/>
    <w:rsid w:val="004555D4"/>
    <w:rsid w:val="00456C06"/>
    <w:rsid w:val="00464CA6"/>
    <w:rsid w:val="004746B4"/>
    <w:rsid w:val="004916D0"/>
    <w:rsid w:val="00497294"/>
    <w:rsid w:val="004A3189"/>
    <w:rsid w:val="004A34D4"/>
    <w:rsid w:val="004A4608"/>
    <w:rsid w:val="004A49C1"/>
    <w:rsid w:val="004B3A62"/>
    <w:rsid w:val="004B5F19"/>
    <w:rsid w:val="004B60BC"/>
    <w:rsid w:val="004B7EA6"/>
    <w:rsid w:val="004D422E"/>
    <w:rsid w:val="004D47E1"/>
    <w:rsid w:val="004E46F9"/>
    <w:rsid w:val="004F2203"/>
    <w:rsid w:val="004F6CF5"/>
    <w:rsid w:val="004F7F15"/>
    <w:rsid w:val="00512ED6"/>
    <w:rsid w:val="00525195"/>
    <w:rsid w:val="005351F1"/>
    <w:rsid w:val="0053556D"/>
    <w:rsid w:val="00535733"/>
    <w:rsid w:val="0055509D"/>
    <w:rsid w:val="005570E2"/>
    <w:rsid w:val="005716F5"/>
    <w:rsid w:val="005727EB"/>
    <w:rsid w:val="00572DA9"/>
    <w:rsid w:val="00583072"/>
    <w:rsid w:val="005873E4"/>
    <w:rsid w:val="00587B70"/>
    <w:rsid w:val="005900DC"/>
    <w:rsid w:val="00590512"/>
    <w:rsid w:val="005909C8"/>
    <w:rsid w:val="00590D53"/>
    <w:rsid w:val="00594324"/>
    <w:rsid w:val="005A2142"/>
    <w:rsid w:val="005A3874"/>
    <w:rsid w:val="005A6574"/>
    <w:rsid w:val="005A7936"/>
    <w:rsid w:val="005C5F53"/>
    <w:rsid w:val="005D2806"/>
    <w:rsid w:val="005D2A4C"/>
    <w:rsid w:val="005D74AD"/>
    <w:rsid w:val="00600842"/>
    <w:rsid w:val="006125FC"/>
    <w:rsid w:val="00620BDA"/>
    <w:rsid w:val="00622130"/>
    <w:rsid w:val="00647650"/>
    <w:rsid w:val="00647D79"/>
    <w:rsid w:val="0065318A"/>
    <w:rsid w:val="006714AB"/>
    <w:rsid w:val="0068523B"/>
    <w:rsid w:val="00686C2F"/>
    <w:rsid w:val="00690120"/>
    <w:rsid w:val="006A2505"/>
    <w:rsid w:val="006C23AE"/>
    <w:rsid w:val="006C44F4"/>
    <w:rsid w:val="006D012F"/>
    <w:rsid w:val="006E6702"/>
    <w:rsid w:val="006F130A"/>
    <w:rsid w:val="006F25D7"/>
    <w:rsid w:val="006F7B60"/>
    <w:rsid w:val="007134FD"/>
    <w:rsid w:val="00715601"/>
    <w:rsid w:val="00720034"/>
    <w:rsid w:val="00723F3C"/>
    <w:rsid w:val="00742F27"/>
    <w:rsid w:val="00745BF4"/>
    <w:rsid w:val="00747858"/>
    <w:rsid w:val="007621D6"/>
    <w:rsid w:val="007655B7"/>
    <w:rsid w:val="007777A0"/>
    <w:rsid w:val="007777FB"/>
    <w:rsid w:val="00785105"/>
    <w:rsid w:val="00786BF2"/>
    <w:rsid w:val="007A28A8"/>
    <w:rsid w:val="007A51AA"/>
    <w:rsid w:val="007B10A6"/>
    <w:rsid w:val="007B269C"/>
    <w:rsid w:val="007C48A6"/>
    <w:rsid w:val="007D785B"/>
    <w:rsid w:val="007F114C"/>
    <w:rsid w:val="007F3192"/>
    <w:rsid w:val="007F73A1"/>
    <w:rsid w:val="00813A47"/>
    <w:rsid w:val="00815FDD"/>
    <w:rsid w:val="00817D4A"/>
    <w:rsid w:val="00820286"/>
    <w:rsid w:val="00820CD9"/>
    <w:rsid w:val="00832124"/>
    <w:rsid w:val="0083598D"/>
    <w:rsid w:val="008504B6"/>
    <w:rsid w:val="008519C3"/>
    <w:rsid w:val="008536F6"/>
    <w:rsid w:val="00854281"/>
    <w:rsid w:val="0085799D"/>
    <w:rsid w:val="0086515F"/>
    <w:rsid w:val="008765E9"/>
    <w:rsid w:val="00877896"/>
    <w:rsid w:val="008A46DE"/>
    <w:rsid w:val="008B1490"/>
    <w:rsid w:val="008B66CB"/>
    <w:rsid w:val="008C0801"/>
    <w:rsid w:val="008D1D06"/>
    <w:rsid w:val="008D7A59"/>
    <w:rsid w:val="008F0B8F"/>
    <w:rsid w:val="008F0FEA"/>
    <w:rsid w:val="008F3782"/>
    <w:rsid w:val="008F6972"/>
    <w:rsid w:val="00904032"/>
    <w:rsid w:val="009142C1"/>
    <w:rsid w:val="00914C0E"/>
    <w:rsid w:val="009211C1"/>
    <w:rsid w:val="009352E3"/>
    <w:rsid w:val="00940697"/>
    <w:rsid w:val="00954DA5"/>
    <w:rsid w:val="00956533"/>
    <w:rsid w:val="009624FA"/>
    <w:rsid w:val="00982AE2"/>
    <w:rsid w:val="009868C9"/>
    <w:rsid w:val="009A7702"/>
    <w:rsid w:val="009B22D6"/>
    <w:rsid w:val="009C7975"/>
    <w:rsid w:val="009E0FAA"/>
    <w:rsid w:val="009E1CBF"/>
    <w:rsid w:val="009E7E7B"/>
    <w:rsid w:val="009F2F17"/>
    <w:rsid w:val="009F50FB"/>
    <w:rsid w:val="00A028F3"/>
    <w:rsid w:val="00A34354"/>
    <w:rsid w:val="00A42CED"/>
    <w:rsid w:val="00A47A77"/>
    <w:rsid w:val="00A60A0B"/>
    <w:rsid w:val="00A64B05"/>
    <w:rsid w:val="00A87B19"/>
    <w:rsid w:val="00AA43AA"/>
    <w:rsid w:val="00AA49AA"/>
    <w:rsid w:val="00AA6B6C"/>
    <w:rsid w:val="00AB1F0A"/>
    <w:rsid w:val="00AD03AE"/>
    <w:rsid w:val="00AD404D"/>
    <w:rsid w:val="00AE48A8"/>
    <w:rsid w:val="00AE6AF7"/>
    <w:rsid w:val="00AF331C"/>
    <w:rsid w:val="00AF56E8"/>
    <w:rsid w:val="00B01D3F"/>
    <w:rsid w:val="00B144E1"/>
    <w:rsid w:val="00B15284"/>
    <w:rsid w:val="00B16055"/>
    <w:rsid w:val="00B1769B"/>
    <w:rsid w:val="00B25BFC"/>
    <w:rsid w:val="00B26331"/>
    <w:rsid w:val="00B310CC"/>
    <w:rsid w:val="00B31EEF"/>
    <w:rsid w:val="00B33C3B"/>
    <w:rsid w:val="00B34357"/>
    <w:rsid w:val="00B37948"/>
    <w:rsid w:val="00B546B1"/>
    <w:rsid w:val="00B836D8"/>
    <w:rsid w:val="00BB11A7"/>
    <w:rsid w:val="00BB1CBE"/>
    <w:rsid w:val="00BB65BF"/>
    <w:rsid w:val="00BB68CC"/>
    <w:rsid w:val="00BC36D6"/>
    <w:rsid w:val="00BC572B"/>
    <w:rsid w:val="00BC63FE"/>
    <w:rsid w:val="00BC6F99"/>
    <w:rsid w:val="00BC7081"/>
    <w:rsid w:val="00BD0E0F"/>
    <w:rsid w:val="00BF0ECE"/>
    <w:rsid w:val="00BF28B1"/>
    <w:rsid w:val="00BF2A97"/>
    <w:rsid w:val="00C01A1D"/>
    <w:rsid w:val="00C11B0E"/>
    <w:rsid w:val="00C21A1F"/>
    <w:rsid w:val="00C21AD7"/>
    <w:rsid w:val="00C262C3"/>
    <w:rsid w:val="00C32749"/>
    <w:rsid w:val="00C32D4F"/>
    <w:rsid w:val="00C34E6F"/>
    <w:rsid w:val="00C448B5"/>
    <w:rsid w:val="00C52171"/>
    <w:rsid w:val="00C52368"/>
    <w:rsid w:val="00C544E1"/>
    <w:rsid w:val="00C60052"/>
    <w:rsid w:val="00C6264B"/>
    <w:rsid w:val="00C714AE"/>
    <w:rsid w:val="00C74015"/>
    <w:rsid w:val="00C77470"/>
    <w:rsid w:val="00C813F2"/>
    <w:rsid w:val="00C8551E"/>
    <w:rsid w:val="00CB277A"/>
    <w:rsid w:val="00CB3A98"/>
    <w:rsid w:val="00CF3240"/>
    <w:rsid w:val="00D10221"/>
    <w:rsid w:val="00D1074B"/>
    <w:rsid w:val="00D10CA3"/>
    <w:rsid w:val="00D14D61"/>
    <w:rsid w:val="00D159E3"/>
    <w:rsid w:val="00D17147"/>
    <w:rsid w:val="00D201DD"/>
    <w:rsid w:val="00D206F7"/>
    <w:rsid w:val="00D32E51"/>
    <w:rsid w:val="00D34AE2"/>
    <w:rsid w:val="00D35A1A"/>
    <w:rsid w:val="00D379E9"/>
    <w:rsid w:val="00D42A44"/>
    <w:rsid w:val="00D466F8"/>
    <w:rsid w:val="00D671F6"/>
    <w:rsid w:val="00D70FE7"/>
    <w:rsid w:val="00D93EF7"/>
    <w:rsid w:val="00D94719"/>
    <w:rsid w:val="00DA34E7"/>
    <w:rsid w:val="00DC3327"/>
    <w:rsid w:val="00DD0B96"/>
    <w:rsid w:val="00DD5040"/>
    <w:rsid w:val="00DE1258"/>
    <w:rsid w:val="00DE7DA9"/>
    <w:rsid w:val="00DF08C5"/>
    <w:rsid w:val="00DF79DF"/>
    <w:rsid w:val="00E2440C"/>
    <w:rsid w:val="00E31569"/>
    <w:rsid w:val="00E60E43"/>
    <w:rsid w:val="00E71A93"/>
    <w:rsid w:val="00EA7C4A"/>
    <w:rsid w:val="00EC1268"/>
    <w:rsid w:val="00EC36C2"/>
    <w:rsid w:val="00ED2FA1"/>
    <w:rsid w:val="00EE11C1"/>
    <w:rsid w:val="00EF3091"/>
    <w:rsid w:val="00EF6064"/>
    <w:rsid w:val="00F03849"/>
    <w:rsid w:val="00F0587B"/>
    <w:rsid w:val="00F11541"/>
    <w:rsid w:val="00F2448C"/>
    <w:rsid w:val="00F254AF"/>
    <w:rsid w:val="00F32DFD"/>
    <w:rsid w:val="00F40F67"/>
    <w:rsid w:val="00F439AB"/>
    <w:rsid w:val="00F446F0"/>
    <w:rsid w:val="00F54A9F"/>
    <w:rsid w:val="00F54ABE"/>
    <w:rsid w:val="00F66AF1"/>
    <w:rsid w:val="00F73D27"/>
    <w:rsid w:val="00F74393"/>
    <w:rsid w:val="00FA01EE"/>
    <w:rsid w:val="00FA2C9B"/>
    <w:rsid w:val="00FB08B7"/>
    <w:rsid w:val="00FB0F6E"/>
    <w:rsid w:val="00FB2A4E"/>
    <w:rsid w:val="00FB3B51"/>
    <w:rsid w:val="00FC0C73"/>
    <w:rsid w:val="00FC4C31"/>
    <w:rsid w:val="00FC636E"/>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733"/>
    <w:pPr>
      <w:spacing w:after="0"/>
    </w:pPr>
    <w:rPr>
      <w:rFonts w:ascii="Arial" w:hAnsi="Arial"/>
      <w:sz w:val="20"/>
    </w:rPr>
  </w:style>
  <w:style w:type="paragraph" w:styleId="Heading1">
    <w:name w:val="heading 1"/>
    <w:basedOn w:val="Normal"/>
    <w:next w:val="Normal"/>
    <w:link w:val="Heading1Char"/>
    <w:uiPriority w:val="9"/>
    <w:qFormat/>
    <w:rsid w:val="00FA2C9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254AF"/>
    <w:pPr>
      <w:keepNext/>
      <w:keepLines/>
      <w:spacing w:before="160"/>
      <w:outlineLvl w:val="1"/>
    </w:pPr>
    <w:rPr>
      <w:rFonts w:ascii="Arial Black" w:eastAsiaTheme="majorEastAsia" w:hAnsi="Arial Black"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line="240" w:lineRule="auto"/>
    </w:pPr>
    <w:rPr>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line="240" w:lineRule="auto"/>
    </w:pPr>
    <w:rPr>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Heading2Char">
    <w:name w:val="Heading 2 Char"/>
    <w:basedOn w:val="DefaultParagraphFont"/>
    <w:link w:val="Heading2"/>
    <w:uiPriority w:val="9"/>
    <w:rsid w:val="00F254AF"/>
    <w:rPr>
      <w:rFonts w:ascii="Arial Black" w:eastAsiaTheme="majorEastAsia" w:hAnsi="Arial Black" w:cstheme="majorBidi"/>
      <w:sz w:val="20"/>
      <w:szCs w:val="26"/>
    </w:rPr>
  </w:style>
  <w:style w:type="table" w:styleId="TableGrid">
    <w:name w:val="Table Grid"/>
    <w:basedOn w:val="TableNormal"/>
    <w:uiPriority w:val="39"/>
    <w:rsid w:val="00C544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iencemag.org/lookup/doi/10.1126/science.aaf091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sf.io/bzm5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pfdyw/" TargetMode="Externa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yperlink" Target="https://github.com/ReScience/template" TargetMode="Externa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www.nature.com/articles/s41562-018-0399-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5578DC-21B4-4D24-BDC8-521D6DF993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1</Pages>
  <Words>1798</Words>
  <Characters>1025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Holler, Joseph</cp:lastModifiedBy>
  <cp:revision>12</cp:revision>
  <cp:lastPrinted>2021-02-13T06:55:00Z</cp:lastPrinted>
  <dcterms:created xsi:type="dcterms:W3CDTF">2021-02-20T05:56:00Z</dcterms:created>
  <dcterms:modified xsi:type="dcterms:W3CDTF">2023-02-24T16:04:00Z</dcterms:modified>
</cp:coreProperties>
</file>